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DE343F" w14:textId="2CC0A18D" w:rsidR="00B630FF" w:rsidRPr="007B57F1" w:rsidRDefault="00B630FF" w:rsidP="00B630FF">
      <w:pPr>
        <w:shd w:val="clear" w:color="auto" w:fill="FFFFFF"/>
        <w:spacing w:before="360" w:after="240" w:line="420" w:lineRule="atLeast"/>
        <w:jc w:val="both"/>
        <w:outlineLvl w:val="1"/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</w:pPr>
      <w:bookmarkStart w:id="0" w:name="_Hlk530222315"/>
      <w:bookmarkStart w:id="1" w:name="_GoBack"/>
      <w:bookmarkEnd w:id="1"/>
      <w:r w:rsidRPr="00BF3216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 xml:space="preserve">MODEL </w:t>
      </w:r>
      <w:bookmarkEnd w:id="0"/>
      <w:r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>ANIMAL RECORD FORM</w:t>
      </w:r>
    </w:p>
    <w:p w14:paraId="78873D8F" w14:textId="77777777" w:rsidR="00B630FF" w:rsidRDefault="00B630FF" w:rsidP="00B630FF">
      <w:pPr>
        <w:shd w:val="clear" w:color="auto" w:fill="FFFFFF"/>
        <w:spacing w:before="120" w:after="120" w:line="276" w:lineRule="auto"/>
        <w:jc w:val="both"/>
        <w:rPr>
          <w:rFonts w:ascii="Helvetica" w:eastAsia="Times New Roman" w:hAnsi="Helvetica" w:cs="Helvetica"/>
          <w:color w:val="000000" w:themeColor="text1"/>
          <w:sz w:val="24"/>
          <w:szCs w:val="24"/>
        </w:rPr>
      </w:pPr>
      <w:r w:rsidRPr="007B57F1">
        <w:rPr>
          <w:rFonts w:ascii="Helvetica" w:eastAsia="Times New Roman" w:hAnsi="Helvetica" w:cs="Helvetica"/>
          <w:color w:val="000000" w:themeColor="text1"/>
          <w:sz w:val="24"/>
          <w:szCs w:val="24"/>
        </w:rPr>
        <w:t xml:space="preserve">To assist members with compliance with </w:t>
      </w:r>
      <w:r w:rsidRPr="007B57F1">
        <w:rPr>
          <w:rFonts w:ascii="Helvetica" w:eastAsia="Times New Roman" w:hAnsi="Helvetica" w:cs="Helvetica"/>
          <w:color w:val="000000" w:themeColor="text1"/>
          <w:sz w:val="24"/>
          <w:szCs w:val="24"/>
          <w:highlight w:val="yellow"/>
        </w:rPr>
        <w:t>Dogs Victoria Codes 20.1.22.1 – 20.1.22.2.</w:t>
      </w:r>
    </w:p>
    <w:p w14:paraId="1F7013EA" w14:textId="77777777" w:rsidR="00B630FF" w:rsidRDefault="00B630FF" w:rsidP="00B630FF">
      <w:pPr>
        <w:shd w:val="clear" w:color="auto" w:fill="FFFFFF"/>
        <w:spacing w:before="120" w:after="120" w:line="276" w:lineRule="auto"/>
        <w:jc w:val="both"/>
        <w:rPr>
          <w:rFonts w:ascii="Helvetica" w:eastAsia="Times New Roman" w:hAnsi="Helvetica" w:cs="Helvetica"/>
          <w:color w:val="000000" w:themeColor="text1"/>
          <w:sz w:val="24"/>
          <w:szCs w:val="24"/>
        </w:rPr>
      </w:pPr>
    </w:p>
    <w:p w14:paraId="1E3D3255" w14:textId="77777777" w:rsidR="00B630FF" w:rsidRDefault="00B630FF" w:rsidP="00B630FF">
      <w:pPr>
        <w:shd w:val="clear" w:color="auto" w:fill="FFFFFF"/>
        <w:spacing w:before="120" w:after="120" w:line="276" w:lineRule="auto"/>
        <w:jc w:val="both"/>
        <w:sectPr w:rsidR="00B630FF" w:rsidSect="00B630FF">
          <w:footerReference w:type="default" r:id="rId10"/>
          <w:headerReference w:type="first" r:id="rId11"/>
          <w:footerReference w:type="first" r:id="rId12"/>
          <w:pgSz w:w="12240" w:h="15840"/>
          <w:pgMar w:top="1440" w:right="1080" w:bottom="1440" w:left="1080" w:header="708" w:footer="708" w:gutter="0"/>
          <w:cols w:space="708"/>
          <w:titlePg/>
          <w:docGrid w:linePitch="360"/>
        </w:sectPr>
      </w:pPr>
    </w:p>
    <w:p w14:paraId="77518DA2" w14:textId="78C7A621" w:rsidR="00B630FF" w:rsidRDefault="00B630FF" w:rsidP="00B630FF">
      <w:pPr>
        <w:shd w:val="clear" w:color="auto" w:fill="FFFFFF"/>
        <w:spacing w:before="120" w:after="120" w:line="276" w:lineRule="auto"/>
        <w:jc w:val="both"/>
      </w:pPr>
    </w:p>
    <w:p w14:paraId="45A41281" w14:textId="77777777" w:rsidR="00B630FF" w:rsidRDefault="00B630FF">
      <w:pPr>
        <w:rPr>
          <w:rFonts w:ascii="Helvetica" w:hAnsi="Helvetica" w:cs="Helvetica"/>
        </w:rPr>
      </w:pPr>
    </w:p>
    <w:p w14:paraId="7CD3D9A9" w14:textId="51A5185A" w:rsidR="00297249" w:rsidRPr="006B14C1" w:rsidRDefault="003E3AC0" w:rsidP="00A171E4">
      <w:pPr>
        <w:rPr>
          <w:rFonts w:ascii="Helvetica" w:hAnsi="Helvetica" w:cs="Helvetica"/>
        </w:rPr>
      </w:pPr>
      <w:r>
        <w:rPr>
          <w:rFonts w:ascii="Helvetica" w:hAnsi="Helvetica" w:cs="Helvetica"/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 wp14:anchorId="47FA6524" wp14:editId="6252E7EA">
            <wp:simplePos x="0" y="0"/>
            <wp:positionH relativeFrom="column">
              <wp:posOffset>0</wp:posOffset>
            </wp:positionH>
            <wp:positionV relativeFrom="paragraph">
              <wp:posOffset>-419100</wp:posOffset>
            </wp:positionV>
            <wp:extent cx="1536065" cy="768350"/>
            <wp:effectExtent l="0" t="0" r="698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65" cy="768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DF89DB2" w14:textId="77777777" w:rsidR="003E3AC0" w:rsidRDefault="003E3AC0" w:rsidP="00A171E4">
      <w:pPr>
        <w:spacing w:after="120"/>
        <w:jc w:val="center"/>
        <w:rPr>
          <w:rFonts w:ascii="Helvetica" w:hAnsi="Helvetica" w:cs="Helvetica"/>
          <w:b/>
          <w:color w:val="0D113E"/>
          <w:sz w:val="32"/>
        </w:rPr>
      </w:pPr>
    </w:p>
    <w:p w14:paraId="66521ABC" w14:textId="2197F758" w:rsidR="00297249" w:rsidRPr="006B14C1" w:rsidRDefault="00297249" w:rsidP="00A171E4">
      <w:pPr>
        <w:spacing w:after="120"/>
        <w:jc w:val="center"/>
        <w:rPr>
          <w:rFonts w:ascii="Helvetica" w:hAnsi="Helvetica" w:cs="Helvetica"/>
          <w:b/>
          <w:color w:val="0D113E"/>
          <w:sz w:val="32"/>
        </w:rPr>
      </w:pPr>
      <w:r w:rsidRPr="006B14C1">
        <w:rPr>
          <w:rFonts w:ascii="Helvetica" w:hAnsi="Helvetica" w:cs="Helvetica"/>
          <w:b/>
          <w:color w:val="0D113E"/>
          <w:sz w:val="32"/>
        </w:rPr>
        <w:t>Complete Animal Record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3202"/>
        <w:gridCol w:w="6862"/>
      </w:tblGrid>
      <w:tr w:rsidR="00297249" w:rsidRPr="006B14C1" w14:paraId="22016D03" w14:textId="77777777" w:rsidTr="00DE13DE">
        <w:trPr>
          <w:trHeight w:val="325"/>
        </w:trPr>
        <w:tc>
          <w:tcPr>
            <w:tcW w:w="1591" w:type="pct"/>
            <w:shd w:val="clear" w:color="auto" w:fill="898FC3"/>
            <w:vAlign w:val="center"/>
          </w:tcPr>
          <w:p w14:paraId="76D87F53" w14:textId="77777777" w:rsidR="00297249" w:rsidRPr="006B14C1" w:rsidRDefault="00297249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ember Name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6A999BF8" w14:textId="77777777" w:rsidR="00297249" w:rsidRPr="006B14C1" w:rsidRDefault="00297249" w:rsidP="00A171E4">
            <w:pPr>
              <w:rPr>
                <w:rFonts w:ascii="Helvetica" w:hAnsi="Helvetica" w:cs="Helvetica"/>
              </w:rPr>
            </w:pPr>
          </w:p>
        </w:tc>
      </w:tr>
      <w:tr w:rsidR="00567763" w:rsidRPr="006B14C1" w14:paraId="13B898D5" w14:textId="77777777" w:rsidTr="00DE13DE">
        <w:trPr>
          <w:trHeight w:val="546"/>
        </w:trPr>
        <w:tc>
          <w:tcPr>
            <w:tcW w:w="1591" w:type="pct"/>
            <w:shd w:val="clear" w:color="auto" w:fill="898FC3"/>
            <w:vAlign w:val="center"/>
          </w:tcPr>
          <w:p w14:paraId="2BBFBF7E" w14:textId="77777777" w:rsidR="00567763" w:rsidRPr="006B14C1" w:rsidRDefault="00567763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Address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76220F79" w14:textId="77777777" w:rsidR="00567763" w:rsidRPr="006B14C1" w:rsidRDefault="00567763" w:rsidP="00A171E4">
            <w:pPr>
              <w:rPr>
                <w:rFonts w:ascii="Helvetica" w:hAnsi="Helvetica" w:cs="Helvetica"/>
              </w:rPr>
            </w:pPr>
          </w:p>
        </w:tc>
      </w:tr>
      <w:tr w:rsidR="00567763" w:rsidRPr="006B14C1" w14:paraId="6BB68756" w14:textId="77777777" w:rsidTr="00DE13DE">
        <w:trPr>
          <w:trHeight w:val="325"/>
        </w:trPr>
        <w:tc>
          <w:tcPr>
            <w:tcW w:w="1591" w:type="pct"/>
            <w:shd w:val="clear" w:color="auto" w:fill="898FC3"/>
            <w:vAlign w:val="center"/>
          </w:tcPr>
          <w:p w14:paraId="2BCBF13B" w14:textId="77777777" w:rsidR="00567763" w:rsidRPr="006B14C1" w:rsidRDefault="00567763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Contact </w:t>
            </w:r>
            <w:r w:rsidR="00DE6EA5" w:rsidRPr="006B14C1">
              <w:rPr>
                <w:rFonts w:ascii="Helvetica" w:hAnsi="Helvetica" w:cs="Helvetica"/>
                <w:sz w:val="20"/>
              </w:rPr>
              <w:t>Number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49F233B5" w14:textId="77777777" w:rsidR="00567763" w:rsidRPr="006B14C1" w:rsidRDefault="00567763" w:rsidP="00A171E4">
            <w:pPr>
              <w:rPr>
                <w:rFonts w:ascii="Helvetica" w:hAnsi="Helvetica" w:cs="Helvetica"/>
              </w:rPr>
            </w:pPr>
          </w:p>
        </w:tc>
      </w:tr>
      <w:tr w:rsidR="00297249" w:rsidRPr="006B14C1" w14:paraId="4B50B0D1" w14:textId="77777777" w:rsidTr="00DE13DE">
        <w:trPr>
          <w:trHeight w:val="325"/>
        </w:trPr>
        <w:tc>
          <w:tcPr>
            <w:tcW w:w="1591" w:type="pct"/>
            <w:shd w:val="clear" w:color="auto" w:fill="898FC3"/>
            <w:vAlign w:val="center"/>
          </w:tcPr>
          <w:p w14:paraId="5472CD40" w14:textId="77777777" w:rsidR="00297249" w:rsidRPr="006B14C1" w:rsidRDefault="0058514F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ember Prefix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5338F660" w14:textId="77777777" w:rsidR="00297249" w:rsidRPr="006B14C1" w:rsidRDefault="00297249" w:rsidP="00A171E4">
            <w:pPr>
              <w:rPr>
                <w:rFonts w:ascii="Helvetica" w:hAnsi="Helvetica" w:cs="Helvetica"/>
              </w:rPr>
            </w:pPr>
          </w:p>
        </w:tc>
      </w:tr>
      <w:tr w:rsidR="00297249" w:rsidRPr="006B14C1" w14:paraId="2D64A4FE" w14:textId="77777777" w:rsidTr="00DE13DE">
        <w:trPr>
          <w:trHeight w:val="325"/>
        </w:trPr>
        <w:tc>
          <w:tcPr>
            <w:tcW w:w="1591" w:type="pct"/>
            <w:shd w:val="clear" w:color="auto" w:fill="898FC3"/>
            <w:vAlign w:val="center"/>
          </w:tcPr>
          <w:p w14:paraId="719C2A00" w14:textId="77777777" w:rsidR="00297249" w:rsidRPr="006B14C1" w:rsidRDefault="00567763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DV Membership Number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0F04274E" w14:textId="77777777" w:rsidR="00297249" w:rsidRPr="006B14C1" w:rsidRDefault="00297249" w:rsidP="00A171E4">
            <w:pPr>
              <w:rPr>
                <w:rFonts w:ascii="Helvetica" w:hAnsi="Helvetica" w:cs="Helvetica"/>
              </w:rPr>
            </w:pPr>
          </w:p>
        </w:tc>
      </w:tr>
    </w:tbl>
    <w:p w14:paraId="091A6CF5" w14:textId="77777777" w:rsidR="00E57494" w:rsidRPr="006B14C1" w:rsidRDefault="00E57494" w:rsidP="00A171E4">
      <w:pPr>
        <w:rPr>
          <w:rFonts w:ascii="Helvetica" w:hAnsi="Helvetica" w:cs="Helvetica"/>
          <w:b/>
        </w:rPr>
      </w:pPr>
    </w:p>
    <w:p w14:paraId="55D2ADD2" w14:textId="77777777" w:rsidR="00E57494" w:rsidRPr="006B14C1" w:rsidRDefault="00E57494" w:rsidP="00A171E4">
      <w:pPr>
        <w:spacing w:after="120"/>
        <w:rPr>
          <w:rFonts w:ascii="Helvetica" w:hAnsi="Helvetica" w:cs="Helvetica"/>
          <w:b/>
        </w:rPr>
      </w:pPr>
      <w:r w:rsidRPr="006B14C1">
        <w:rPr>
          <w:rFonts w:ascii="Helvetica" w:hAnsi="Helvetica" w:cs="Helvetica"/>
          <w:b/>
        </w:rPr>
        <w:t>DOG/BITCH DETAIL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202"/>
        <w:gridCol w:w="6862"/>
      </w:tblGrid>
      <w:tr w:rsidR="00567763" w:rsidRPr="006B14C1" w14:paraId="10BC2848" w14:textId="77777777" w:rsidTr="00DE13DE">
        <w:trPr>
          <w:trHeight w:val="835"/>
        </w:trPr>
        <w:tc>
          <w:tcPr>
            <w:tcW w:w="1591" w:type="pct"/>
            <w:shd w:val="clear" w:color="auto" w:fill="898FC3"/>
            <w:vAlign w:val="center"/>
          </w:tcPr>
          <w:p w14:paraId="0E6341AF" w14:textId="48DB5347" w:rsidR="00E57494" w:rsidRPr="006B14C1" w:rsidRDefault="00E57494" w:rsidP="00A171E4">
            <w:pPr>
              <w:rPr>
                <w:rFonts w:ascii="Helvetica" w:hAnsi="Helvetica" w:cs="Helvetica"/>
                <w:sz w:val="20"/>
                <w:szCs w:val="20"/>
              </w:rPr>
            </w:pPr>
            <w:r w:rsidRPr="006B14C1">
              <w:rPr>
                <w:rFonts w:ascii="Helvetica" w:hAnsi="Helvetica" w:cs="Helvetica"/>
                <w:sz w:val="20"/>
                <w:szCs w:val="20"/>
              </w:rPr>
              <w:t>Address where housed</w:t>
            </w:r>
            <w:r w:rsidR="00C549F9" w:rsidRPr="006B14C1">
              <w:rPr>
                <w:rFonts w:ascii="Helvetica" w:hAnsi="Helvetica" w:cs="Helvetica"/>
                <w:sz w:val="20"/>
                <w:szCs w:val="20"/>
              </w:rPr>
              <w:t>, including Municipal Council</w:t>
            </w:r>
          </w:p>
          <w:p w14:paraId="10DB9BBC" w14:textId="77777777" w:rsidR="00567763" w:rsidRPr="006B14C1" w:rsidRDefault="00E57494" w:rsidP="00A171E4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  <w:szCs w:val="20"/>
              </w:rPr>
              <w:t>(if not with breeder)</w:t>
            </w:r>
          </w:p>
        </w:tc>
        <w:tc>
          <w:tcPr>
            <w:tcW w:w="3409" w:type="pct"/>
            <w:shd w:val="clear" w:color="auto" w:fill="FFFFFF" w:themeFill="background1"/>
            <w:vAlign w:val="center"/>
          </w:tcPr>
          <w:p w14:paraId="53F247DF" w14:textId="77777777" w:rsidR="00567763" w:rsidRPr="006B14C1" w:rsidRDefault="00567763" w:rsidP="00A171E4">
            <w:pPr>
              <w:rPr>
                <w:rFonts w:ascii="Helvetica" w:hAnsi="Helvetica" w:cs="Helvetica"/>
              </w:rPr>
            </w:pPr>
          </w:p>
        </w:tc>
      </w:tr>
    </w:tbl>
    <w:p w14:paraId="1D6205B6" w14:textId="77777777" w:rsidR="00567763" w:rsidRPr="006B14C1" w:rsidRDefault="00567763" w:rsidP="00A171E4">
      <w:pPr>
        <w:rPr>
          <w:rFonts w:ascii="Helvetica" w:hAnsi="Helvetica" w:cs="Helvetica"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79"/>
        <w:gridCol w:w="3210"/>
        <w:gridCol w:w="2061"/>
        <w:gridCol w:w="2514"/>
      </w:tblGrid>
      <w:tr w:rsidR="004C017F" w:rsidRPr="006B14C1" w14:paraId="3D5037F8" w14:textId="77777777" w:rsidTr="00DE13DE">
        <w:trPr>
          <w:trHeight w:val="351"/>
        </w:trPr>
        <w:tc>
          <w:tcPr>
            <w:tcW w:w="1132" w:type="pct"/>
            <w:shd w:val="clear" w:color="auto" w:fill="898FC3"/>
            <w:vAlign w:val="center"/>
          </w:tcPr>
          <w:p w14:paraId="5481C965" w14:textId="77777777" w:rsidR="004C017F" w:rsidRPr="006B14C1" w:rsidRDefault="004C017F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gistered Name</w:t>
            </w:r>
          </w:p>
        </w:tc>
        <w:tc>
          <w:tcPr>
            <w:tcW w:w="3868" w:type="pct"/>
            <w:gridSpan w:val="3"/>
            <w:shd w:val="clear" w:color="auto" w:fill="FFFFFF" w:themeFill="background1"/>
            <w:vAlign w:val="center"/>
          </w:tcPr>
          <w:p w14:paraId="1217FCF7" w14:textId="77777777" w:rsidR="004C017F" w:rsidRPr="006B14C1" w:rsidRDefault="004C017F" w:rsidP="00A171E4">
            <w:pPr>
              <w:rPr>
                <w:rFonts w:ascii="Helvetica" w:hAnsi="Helvetica" w:cs="Helvetica"/>
              </w:rPr>
            </w:pPr>
          </w:p>
        </w:tc>
      </w:tr>
      <w:tr w:rsidR="00E57494" w:rsidRPr="006B14C1" w14:paraId="491FE51B" w14:textId="77777777" w:rsidTr="00DE13DE">
        <w:trPr>
          <w:trHeight w:val="351"/>
        </w:trPr>
        <w:tc>
          <w:tcPr>
            <w:tcW w:w="1132" w:type="pct"/>
            <w:shd w:val="clear" w:color="auto" w:fill="898FC3"/>
            <w:vAlign w:val="center"/>
          </w:tcPr>
          <w:p w14:paraId="497FED53" w14:textId="77777777" w:rsidR="00E57494" w:rsidRPr="006B14C1" w:rsidRDefault="004C017F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#</w:t>
            </w:r>
          </w:p>
        </w:tc>
        <w:tc>
          <w:tcPr>
            <w:tcW w:w="1595" w:type="pct"/>
            <w:shd w:val="clear" w:color="auto" w:fill="FFFFFF" w:themeFill="background1"/>
            <w:vAlign w:val="center"/>
          </w:tcPr>
          <w:p w14:paraId="4BC066E3" w14:textId="77777777" w:rsidR="00E57494" w:rsidRPr="006B14C1" w:rsidRDefault="00E57494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1024" w:type="pct"/>
            <w:shd w:val="clear" w:color="auto" w:fill="898FC3"/>
            <w:vAlign w:val="center"/>
          </w:tcPr>
          <w:p w14:paraId="2F37F539" w14:textId="721FF9E6" w:rsidR="00E57494" w:rsidRPr="006B14C1" w:rsidRDefault="007D46B9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Sex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10C74E9F" w14:textId="77777777" w:rsidR="00E57494" w:rsidRPr="006B14C1" w:rsidRDefault="00E57494" w:rsidP="00A171E4">
            <w:pPr>
              <w:rPr>
                <w:rFonts w:ascii="Helvetica" w:hAnsi="Helvetica" w:cs="Helvetica"/>
              </w:rPr>
            </w:pPr>
          </w:p>
        </w:tc>
      </w:tr>
      <w:tr w:rsidR="00E57494" w:rsidRPr="006B14C1" w14:paraId="04BC03A8" w14:textId="77777777" w:rsidTr="00DE13DE">
        <w:trPr>
          <w:trHeight w:val="351"/>
        </w:trPr>
        <w:tc>
          <w:tcPr>
            <w:tcW w:w="1132" w:type="pct"/>
            <w:shd w:val="clear" w:color="auto" w:fill="898FC3"/>
            <w:vAlign w:val="center"/>
          </w:tcPr>
          <w:p w14:paraId="67A51140" w14:textId="77777777" w:rsidR="00E57494" w:rsidRPr="006B14C1" w:rsidRDefault="00E57494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gistration #</w:t>
            </w:r>
          </w:p>
        </w:tc>
        <w:tc>
          <w:tcPr>
            <w:tcW w:w="1595" w:type="pct"/>
            <w:shd w:val="clear" w:color="auto" w:fill="FFFFFF" w:themeFill="background1"/>
            <w:vAlign w:val="center"/>
          </w:tcPr>
          <w:p w14:paraId="4293B94A" w14:textId="77777777" w:rsidR="00E57494" w:rsidRPr="006B14C1" w:rsidRDefault="00E57494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1024" w:type="pct"/>
            <w:shd w:val="clear" w:color="auto" w:fill="898FC3"/>
            <w:vAlign w:val="center"/>
          </w:tcPr>
          <w:p w14:paraId="38381B15" w14:textId="2E438079" w:rsidR="00E57494" w:rsidRPr="006B14C1" w:rsidRDefault="007D46B9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Breed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5B73CE3E" w14:textId="77777777" w:rsidR="00E57494" w:rsidRPr="006B14C1" w:rsidRDefault="00E57494" w:rsidP="00A171E4">
            <w:pPr>
              <w:rPr>
                <w:rFonts w:ascii="Helvetica" w:hAnsi="Helvetica" w:cs="Helvetica"/>
              </w:rPr>
            </w:pPr>
          </w:p>
        </w:tc>
      </w:tr>
      <w:tr w:rsidR="005032EA" w:rsidRPr="006B14C1" w14:paraId="24FD7181" w14:textId="77777777" w:rsidTr="00DE13DE">
        <w:trPr>
          <w:trHeight w:val="351"/>
        </w:trPr>
        <w:tc>
          <w:tcPr>
            <w:tcW w:w="1132" w:type="pct"/>
            <w:shd w:val="clear" w:color="auto" w:fill="898FC3"/>
            <w:vAlign w:val="center"/>
          </w:tcPr>
          <w:p w14:paraId="3BE5036C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Date of Birth</w:t>
            </w:r>
          </w:p>
        </w:tc>
        <w:tc>
          <w:tcPr>
            <w:tcW w:w="1595" w:type="pct"/>
            <w:shd w:val="clear" w:color="auto" w:fill="FFFFFF" w:themeFill="background1"/>
            <w:vAlign w:val="center"/>
          </w:tcPr>
          <w:p w14:paraId="5BC11356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    /     /</w:t>
            </w:r>
          </w:p>
        </w:tc>
        <w:tc>
          <w:tcPr>
            <w:tcW w:w="1024" w:type="pct"/>
            <w:shd w:val="clear" w:color="auto" w:fill="898FC3"/>
            <w:vAlign w:val="center"/>
          </w:tcPr>
          <w:p w14:paraId="190FA090" w14:textId="7D53EB13" w:rsidR="005032EA" w:rsidRPr="006B14C1" w:rsidRDefault="007D46B9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Coat Colou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078F7162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</w:p>
        </w:tc>
      </w:tr>
    </w:tbl>
    <w:p w14:paraId="730797E1" w14:textId="77777777" w:rsidR="00C3575C" w:rsidRPr="006B14C1" w:rsidRDefault="00C3575C" w:rsidP="00A171E4">
      <w:pPr>
        <w:spacing w:after="120"/>
        <w:rPr>
          <w:rFonts w:ascii="Helvetica" w:hAnsi="Helvetica" w:cs="Helvetica"/>
          <w:b/>
        </w:rPr>
      </w:pPr>
    </w:p>
    <w:p w14:paraId="2DF3C432" w14:textId="1138E20C" w:rsidR="003F616A" w:rsidRPr="006B14C1" w:rsidRDefault="001872C0" w:rsidP="00A171E4">
      <w:pPr>
        <w:spacing w:after="120"/>
        <w:rPr>
          <w:rFonts w:ascii="Helvetica" w:hAnsi="Helvetica" w:cs="Helvetica"/>
          <w:i/>
          <w:color w:val="252D75"/>
          <w:sz w:val="18"/>
          <w:szCs w:val="18"/>
        </w:rPr>
      </w:pPr>
      <w:r w:rsidRPr="006B14C1">
        <w:rPr>
          <w:rFonts w:ascii="Helvetica" w:hAnsi="Helvetica" w:cs="Helvetica"/>
          <w:i/>
          <w:color w:val="252D75"/>
          <w:sz w:val="18"/>
          <w:szCs w:val="18"/>
        </w:rPr>
        <w:t xml:space="preserve">Note: Insert (or attach) scanned registration certificate </w:t>
      </w:r>
    </w:p>
    <w:p w14:paraId="21356286" w14:textId="41CB43C5" w:rsidR="00297249" w:rsidRPr="006B14C1" w:rsidRDefault="0037329A" w:rsidP="00A171E4">
      <w:pPr>
        <w:spacing w:after="120"/>
        <w:rPr>
          <w:rFonts w:ascii="Helvetica" w:hAnsi="Helvetica" w:cs="Helvetica"/>
          <w:b/>
        </w:rPr>
      </w:pPr>
      <w:r w:rsidRPr="006B14C1">
        <w:rPr>
          <w:rFonts w:ascii="Helvetica" w:hAnsi="Helvetica" w:cs="Helvetica"/>
          <w:b/>
        </w:rPr>
        <w:t>BIRTH HISTORY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16"/>
        <w:gridCol w:w="2514"/>
        <w:gridCol w:w="2518"/>
        <w:gridCol w:w="2516"/>
      </w:tblGrid>
      <w:tr w:rsidR="0037329A" w:rsidRPr="006B14C1" w14:paraId="754B5586" w14:textId="77777777" w:rsidTr="00DE13DE">
        <w:tc>
          <w:tcPr>
            <w:tcW w:w="1250" w:type="pct"/>
            <w:shd w:val="clear" w:color="auto" w:fill="898FC3"/>
            <w:vAlign w:val="center"/>
          </w:tcPr>
          <w:p w14:paraId="18116DFF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umber of female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6FB595C4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1251" w:type="pct"/>
            <w:shd w:val="clear" w:color="auto" w:fill="898FC3"/>
            <w:vAlign w:val="center"/>
          </w:tcPr>
          <w:p w14:paraId="243F8102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umber of males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3344E67F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</w:tr>
      <w:tr w:rsidR="0037329A" w:rsidRPr="006B14C1" w14:paraId="1EA445AE" w14:textId="77777777" w:rsidTr="00DE13DE">
        <w:tc>
          <w:tcPr>
            <w:tcW w:w="1250" w:type="pct"/>
            <w:shd w:val="clear" w:color="auto" w:fill="898FC3"/>
            <w:vAlign w:val="center"/>
          </w:tcPr>
          <w:p w14:paraId="661CE924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umber of live birth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7E2906D5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1251" w:type="pct"/>
            <w:shd w:val="clear" w:color="auto" w:fill="898FC3"/>
            <w:vAlign w:val="center"/>
          </w:tcPr>
          <w:p w14:paraId="06F803C8" w14:textId="77777777" w:rsidR="0037329A" w:rsidRPr="006B14C1" w:rsidRDefault="001F6E9C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umber of stillborns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73B5C06F" w14:textId="77777777" w:rsidR="0037329A" w:rsidRPr="006B14C1" w:rsidRDefault="0037329A" w:rsidP="00A171E4">
            <w:pPr>
              <w:rPr>
                <w:rFonts w:ascii="Helvetica" w:hAnsi="Helvetica" w:cs="Helvetica"/>
              </w:rPr>
            </w:pPr>
          </w:p>
        </w:tc>
      </w:tr>
      <w:tr w:rsidR="00274395" w:rsidRPr="006B14C1" w14:paraId="0F7D13B6" w14:textId="77777777" w:rsidTr="00DE13DE">
        <w:tc>
          <w:tcPr>
            <w:tcW w:w="5000" w:type="pct"/>
            <w:gridSpan w:val="4"/>
            <w:shd w:val="clear" w:color="auto" w:fill="898FC3"/>
            <w:vAlign w:val="center"/>
          </w:tcPr>
          <w:p w14:paraId="1F11F8A8" w14:textId="77777777" w:rsidR="00274395" w:rsidRPr="006B14C1" w:rsidRDefault="00274395" w:rsidP="00CF02AC">
            <w:pPr>
              <w:spacing w:after="120"/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>Describe any birth complications</w:t>
            </w:r>
          </w:p>
        </w:tc>
      </w:tr>
      <w:tr w:rsidR="00274395" w:rsidRPr="006B14C1" w14:paraId="605CF767" w14:textId="77777777" w:rsidTr="003F616A">
        <w:trPr>
          <w:trHeight w:val="1927"/>
        </w:trPr>
        <w:tc>
          <w:tcPr>
            <w:tcW w:w="5000" w:type="pct"/>
            <w:gridSpan w:val="4"/>
            <w:shd w:val="clear" w:color="auto" w:fill="FFFFFF" w:themeFill="background1"/>
          </w:tcPr>
          <w:p w14:paraId="4C69D5F4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1341CB42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5E1F5FBE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74A8E1C6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0DEA5C66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72E76515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321DC107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3A8300AF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4EBE1CEE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6E68AAC1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  <w:p w14:paraId="3F5CA61A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</w:tc>
      </w:tr>
    </w:tbl>
    <w:p w14:paraId="698C20F4" w14:textId="62663A78" w:rsidR="00274395" w:rsidRDefault="00A22677" w:rsidP="00A171E4">
      <w:pPr>
        <w:rPr>
          <w:rFonts w:ascii="Helvetica" w:hAnsi="Helvetica" w:cs="Helvetica"/>
        </w:rPr>
      </w:pPr>
      <w:r w:rsidRPr="006B14C1">
        <w:rPr>
          <w:rFonts w:ascii="Helvetica" w:hAnsi="Helvetica" w:cs="Helvetica"/>
        </w:rPr>
        <w:t xml:space="preserve"> </w:t>
      </w:r>
      <w:r w:rsidR="000B4AF2" w:rsidRPr="006B14C1">
        <w:rPr>
          <w:rFonts w:ascii="Helvetica" w:hAnsi="Helvetica" w:cs="Helvetica"/>
        </w:rPr>
        <w:t xml:space="preserve"> </w:t>
      </w:r>
    </w:p>
    <w:p w14:paraId="388633B2" w14:textId="77777777" w:rsidR="00806F2B" w:rsidRDefault="00806F2B" w:rsidP="00A171E4">
      <w:pPr>
        <w:rPr>
          <w:rFonts w:ascii="Helvetica" w:hAnsi="Helvetica" w:cs="Helvetica"/>
        </w:rPr>
      </w:pPr>
    </w:p>
    <w:p w14:paraId="3FD9181E" w14:textId="02E832F3" w:rsidR="00274395" w:rsidRPr="006B14C1" w:rsidRDefault="00C549F9" w:rsidP="00CF02AC">
      <w:pPr>
        <w:spacing w:after="120"/>
        <w:rPr>
          <w:rFonts w:ascii="Helvetica" w:hAnsi="Helvetica" w:cs="Helvetica"/>
          <w:b/>
        </w:rPr>
      </w:pPr>
      <w:r w:rsidRPr="006B14C1">
        <w:rPr>
          <w:rFonts w:ascii="Helvetica" w:hAnsi="Helvetica" w:cs="Helvetica"/>
          <w:b/>
        </w:rPr>
        <w:lastRenderedPageBreak/>
        <w:t>NEW HOME</w:t>
      </w:r>
      <w:r w:rsidR="00274395" w:rsidRPr="006B14C1">
        <w:rPr>
          <w:rFonts w:ascii="Helvetica" w:hAnsi="Helvetica" w:cs="Helvetica"/>
          <w:b/>
        </w:rPr>
        <w:t xml:space="preserve">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113"/>
        <w:gridCol w:w="2141"/>
        <w:gridCol w:w="3810"/>
      </w:tblGrid>
      <w:tr w:rsidR="00274395" w:rsidRPr="006B14C1" w14:paraId="304A8DD9" w14:textId="77777777" w:rsidTr="00E74CEE">
        <w:trPr>
          <w:trHeight w:val="464"/>
        </w:trPr>
        <w:tc>
          <w:tcPr>
            <w:tcW w:w="2043" w:type="pct"/>
            <w:shd w:val="clear" w:color="auto" w:fill="auto"/>
            <w:vAlign w:val="center"/>
          </w:tcPr>
          <w:p w14:paraId="067F0AD2" w14:textId="77777777" w:rsidR="00274395" w:rsidRPr="006B14C1" w:rsidRDefault="0027439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Exhibition (show/trial etc</w:t>
            </w:r>
            <w:r w:rsidR="00015B81" w:rsidRPr="006B14C1">
              <w:rPr>
                <w:rFonts w:ascii="Helvetica" w:hAnsi="Helvetica" w:cs="Helvetica"/>
                <w:sz w:val="20"/>
              </w:rPr>
              <w:t>.</w:t>
            </w:r>
            <w:r w:rsidRPr="006B14C1">
              <w:rPr>
                <w:rFonts w:ascii="Helvetica" w:hAnsi="Helvetica" w:cs="Helvetica"/>
                <w:sz w:val="20"/>
              </w:rPr>
              <w:t xml:space="preserve">)  </w:t>
            </w:r>
          </w:p>
          <w:p w14:paraId="52CEDE8C" w14:textId="77777777" w:rsidR="00274395" w:rsidRPr="006B14C1" w:rsidRDefault="00274395" w:rsidP="00A171E4">
            <w:pPr>
              <w:rPr>
                <w:rFonts w:ascii="Helvetica" w:hAnsi="Helvetica" w:cs="Helvetica"/>
                <w:sz w:val="32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Pet   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Breeding </w:t>
            </w:r>
          </w:p>
        </w:tc>
        <w:tc>
          <w:tcPr>
            <w:tcW w:w="1063" w:type="pct"/>
            <w:shd w:val="clear" w:color="auto" w:fill="898FC3"/>
            <w:vAlign w:val="center"/>
          </w:tcPr>
          <w:p w14:paraId="653C8CE7" w14:textId="77777777" w:rsidR="00274395" w:rsidRPr="006B14C1" w:rsidRDefault="0027439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Source Number (if applicable)</w:t>
            </w:r>
          </w:p>
        </w:tc>
        <w:tc>
          <w:tcPr>
            <w:tcW w:w="1893" w:type="pct"/>
            <w:shd w:val="clear" w:color="auto" w:fill="FFFFFF" w:themeFill="background1"/>
            <w:vAlign w:val="center"/>
          </w:tcPr>
          <w:p w14:paraId="5EF67745" w14:textId="77777777" w:rsidR="00274395" w:rsidRPr="006B14C1" w:rsidRDefault="00274395" w:rsidP="00A171E4">
            <w:pPr>
              <w:rPr>
                <w:rFonts w:ascii="Helvetica" w:hAnsi="Helvetica" w:cs="Helvetica"/>
              </w:rPr>
            </w:pPr>
          </w:p>
        </w:tc>
      </w:tr>
    </w:tbl>
    <w:p w14:paraId="37309A5F" w14:textId="77777777" w:rsidR="00274395" w:rsidRPr="006B14C1" w:rsidRDefault="00274395" w:rsidP="00A171E4">
      <w:pPr>
        <w:rPr>
          <w:rFonts w:ascii="Helvetica" w:hAnsi="Helvetica" w:cs="Helvetica"/>
        </w:rPr>
      </w:pPr>
    </w:p>
    <w:p w14:paraId="5E9EEE80" w14:textId="77777777" w:rsidR="00DE6EA5" w:rsidRPr="006B14C1" w:rsidRDefault="00DE6EA5" w:rsidP="00CF02AC">
      <w:pPr>
        <w:spacing w:after="120"/>
        <w:rPr>
          <w:rFonts w:ascii="Helvetica" w:hAnsi="Helvetica" w:cs="Helvetica"/>
          <w:b/>
        </w:rPr>
      </w:pPr>
      <w:r w:rsidRPr="006B14C1">
        <w:rPr>
          <w:rFonts w:ascii="Helvetica" w:hAnsi="Helvetica" w:cs="Helvetica"/>
          <w:b/>
        </w:rPr>
        <w:t>NEW OWNER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83"/>
        <w:gridCol w:w="529"/>
        <w:gridCol w:w="1920"/>
        <w:gridCol w:w="3186"/>
        <w:gridCol w:w="1846"/>
      </w:tblGrid>
      <w:tr w:rsidR="00DE6EA5" w:rsidRPr="006B14C1" w14:paraId="16249F68" w14:textId="77777777" w:rsidTr="00DE13DE">
        <w:trPr>
          <w:trHeight w:val="373"/>
        </w:trPr>
        <w:tc>
          <w:tcPr>
            <w:tcW w:w="1283" w:type="pct"/>
            <w:shd w:val="clear" w:color="auto" w:fill="898FC3"/>
            <w:vAlign w:val="center"/>
          </w:tcPr>
          <w:p w14:paraId="123082FD" w14:textId="77777777" w:rsidR="00DE6EA5" w:rsidRPr="006B14C1" w:rsidRDefault="00DE6EA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Name</w:t>
            </w:r>
          </w:p>
        </w:tc>
        <w:tc>
          <w:tcPr>
            <w:tcW w:w="3717" w:type="pct"/>
            <w:gridSpan w:val="4"/>
            <w:shd w:val="clear" w:color="auto" w:fill="FFFFFF" w:themeFill="background1"/>
            <w:vAlign w:val="center"/>
          </w:tcPr>
          <w:p w14:paraId="6A1DD942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E6EA5" w:rsidRPr="006B14C1" w14:paraId="4FEF03BF" w14:textId="77777777" w:rsidTr="00DE13DE">
        <w:trPr>
          <w:trHeight w:val="789"/>
        </w:trPr>
        <w:tc>
          <w:tcPr>
            <w:tcW w:w="1283" w:type="pct"/>
            <w:shd w:val="clear" w:color="auto" w:fill="898FC3"/>
            <w:vAlign w:val="center"/>
          </w:tcPr>
          <w:p w14:paraId="160417E0" w14:textId="77777777" w:rsidR="00DE6EA5" w:rsidRPr="006B14C1" w:rsidRDefault="00DE6EA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sidential address where animal will live</w:t>
            </w:r>
          </w:p>
        </w:tc>
        <w:tc>
          <w:tcPr>
            <w:tcW w:w="3717" w:type="pct"/>
            <w:gridSpan w:val="4"/>
            <w:shd w:val="clear" w:color="auto" w:fill="FFFFFF" w:themeFill="background1"/>
            <w:vAlign w:val="center"/>
          </w:tcPr>
          <w:p w14:paraId="36149D9B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E6EA5" w:rsidRPr="006B14C1" w14:paraId="24E2489B" w14:textId="77777777" w:rsidTr="00DE13DE">
        <w:trPr>
          <w:trHeight w:val="350"/>
        </w:trPr>
        <w:tc>
          <w:tcPr>
            <w:tcW w:w="1283" w:type="pct"/>
            <w:shd w:val="clear" w:color="auto" w:fill="898FC3"/>
            <w:vAlign w:val="center"/>
          </w:tcPr>
          <w:p w14:paraId="1F6F9852" w14:textId="77777777" w:rsidR="00DE6EA5" w:rsidRPr="006B14C1" w:rsidRDefault="00DE6EA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Contact Number</w:t>
            </w:r>
          </w:p>
        </w:tc>
        <w:tc>
          <w:tcPr>
            <w:tcW w:w="3717" w:type="pct"/>
            <w:gridSpan w:val="4"/>
            <w:shd w:val="clear" w:color="auto" w:fill="FFFFFF" w:themeFill="background1"/>
            <w:vAlign w:val="center"/>
          </w:tcPr>
          <w:p w14:paraId="173344C7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E6EA5" w:rsidRPr="006B14C1" w14:paraId="321F4C99" w14:textId="77777777" w:rsidTr="00DE13DE">
        <w:trPr>
          <w:trHeight w:val="350"/>
        </w:trPr>
        <w:tc>
          <w:tcPr>
            <w:tcW w:w="1283" w:type="pct"/>
            <w:shd w:val="clear" w:color="auto" w:fill="898FC3"/>
            <w:vAlign w:val="center"/>
          </w:tcPr>
          <w:p w14:paraId="180832A2" w14:textId="77777777" w:rsidR="00DE6EA5" w:rsidRPr="006B14C1" w:rsidRDefault="00DE6EA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unicipal Council</w:t>
            </w:r>
          </w:p>
        </w:tc>
        <w:tc>
          <w:tcPr>
            <w:tcW w:w="3717" w:type="pct"/>
            <w:gridSpan w:val="4"/>
            <w:shd w:val="clear" w:color="auto" w:fill="FFFFFF" w:themeFill="background1"/>
            <w:vAlign w:val="center"/>
          </w:tcPr>
          <w:p w14:paraId="0D8B3FE8" w14:textId="77777777" w:rsidR="00DE6EA5" w:rsidRPr="006B14C1" w:rsidRDefault="00DE6EA5" w:rsidP="00A171E4">
            <w:pPr>
              <w:rPr>
                <w:rFonts w:ascii="Helvetica" w:hAnsi="Helvetica" w:cs="Helvetica"/>
              </w:rPr>
            </w:pPr>
          </w:p>
        </w:tc>
      </w:tr>
      <w:tr w:rsidR="00DE13DE" w:rsidRPr="006B14C1" w14:paraId="46405B11" w14:textId="77777777" w:rsidTr="00DE13DE">
        <w:trPr>
          <w:trHeight w:val="397"/>
        </w:trPr>
        <w:tc>
          <w:tcPr>
            <w:tcW w:w="1546" w:type="pct"/>
            <w:gridSpan w:val="2"/>
            <w:shd w:val="clear" w:color="auto" w:fill="898FC3"/>
            <w:vAlign w:val="center"/>
          </w:tcPr>
          <w:p w14:paraId="02BD3061" w14:textId="1F2C99F9" w:rsidR="00DE13DE" w:rsidRPr="006B14C1" w:rsidRDefault="00DE13DE" w:rsidP="00A171E4">
            <w:pPr>
              <w:rPr>
                <w:rFonts w:ascii="Helvetica" w:hAnsi="Helvetica" w:cs="Helvetica"/>
                <w:sz w:val="20"/>
              </w:rPr>
            </w:pPr>
            <w:r w:rsidRPr="00DE13DE">
              <w:rPr>
                <w:rFonts w:ascii="Helvetica" w:hAnsi="Helvetica" w:cs="Helvetica"/>
                <w:sz w:val="20"/>
                <w:shd w:val="clear" w:color="auto" w:fill="898FC3"/>
              </w:rPr>
              <w:t>Microchip form transfer signed?</w:t>
            </w:r>
            <w:r w:rsidRPr="006B14C1">
              <w:rPr>
                <w:rFonts w:ascii="Helvetica" w:hAnsi="Helvetica" w:cs="Helvetica"/>
                <w:sz w:val="20"/>
              </w:rPr>
              <w:t xml:space="preserve">  </w:t>
            </w:r>
          </w:p>
        </w:tc>
        <w:tc>
          <w:tcPr>
            <w:tcW w:w="952" w:type="pct"/>
            <w:vAlign w:val="center"/>
          </w:tcPr>
          <w:p w14:paraId="75CA4E97" w14:textId="0D1B9976" w:rsidR="00DE13DE" w:rsidRPr="006B14C1" w:rsidRDefault="00DE13DE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        </w:t>
            </w:r>
          </w:p>
        </w:tc>
        <w:tc>
          <w:tcPr>
            <w:tcW w:w="1583" w:type="pct"/>
            <w:shd w:val="clear" w:color="auto" w:fill="898FC3"/>
            <w:vAlign w:val="center"/>
          </w:tcPr>
          <w:p w14:paraId="6FD84280" w14:textId="25B2438B" w:rsidR="00DE13DE" w:rsidRPr="00DE13DE" w:rsidRDefault="00DE13DE" w:rsidP="00DE13DE">
            <w:pPr>
              <w:rPr>
                <w:rFonts w:ascii="Helvetica" w:hAnsi="Helvetica" w:cs="Helvetica"/>
              </w:rPr>
            </w:pPr>
            <w:r w:rsidRPr="00DE13DE">
              <w:rPr>
                <w:rFonts w:ascii="Helvetica" w:hAnsi="Helvetica" w:cs="Helvetica"/>
                <w:sz w:val="20"/>
              </w:rPr>
              <w:t xml:space="preserve">Microchip form transfer lodged?    </w:t>
            </w:r>
          </w:p>
        </w:tc>
        <w:tc>
          <w:tcPr>
            <w:tcW w:w="919" w:type="pct"/>
            <w:shd w:val="clear" w:color="auto" w:fill="auto"/>
            <w:vAlign w:val="center"/>
          </w:tcPr>
          <w:p w14:paraId="6D35DBDB" w14:textId="42D5EE09" w:rsidR="00DE13DE" w:rsidRPr="006B14C1" w:rsidRDefault="00DE13DE" w:rsidP="00A171E4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        </w:t>
            </w:r>
          </w:p>
        </w:tc>
      </w:tr>
      <w:tr w:rsidR="00DE13DE" w:rsidRPr="006B14C1" w14:paraId="4968ED29" w14:textId="77777777" w:rsidTr="00DE13DE">
        <w:trPr>
          <w:trHeight w:val="397"/>
        </w:trPr>
        <w:tc>
          <w:tcPr>
            <w:tcW w:w="2500" w:type="pct"/>
            <w:gridSpan w:val="3"/>
            <w:shd w:val="clear" w:color="auto" w:fill="898FC3"/>
            <w:vAlign w:val="center"/>
          </w:tcPr>
          <w:p w14:paraId="72C13626" w14:textId="108690E9" w:rsidR="00DE13DE" w:rsidRPr="00DE13DE" w:rsidRDefault="00DE13DE" w:rsidP="00DE13DE">
            <w:pPr>
              <w:rPr>
                <w:rFonts w:ascii="Helvetica" w:hAnsi="Helvetica" w:cs="Helvetica"/>
                <w:sz w:val="20"/>
              </w:rPr>
            </w:pPr>
            <w:r w:rsidRPr="00DE13DE">
              <w:rPr>
                <w:rFonts w:ascii="Helvetica" w:hAnsi="Helvetica" w:cs="Helvetica"/>
                <w:sz w:val="20"/>
              </w:rPr>
              <w:t xml:space="preserve">Sales contract signed and given to new owner?  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2DF2746B" w14:textId="157201AE" w:rsidR="00DE13DE" w:rsidRPr="006B14C1" w:rsidRDefault="00DE13DE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        </w:t>
            </w:r>
          </w:p>
        </w:tc>
      </w:tr>
    </w:tbl>
    <w:p w14:paraId="595F11E3" w14:textId="77777777" w:rsidR="001063B1" w:rsidRPr="006B14C1" w:rsidRDefault="001063B1" w:rsidP="00A171E4">
      <w:pPr>
        <w:jc w:val="center"/>
        <w:rPr>
          <w:rFonts w:ascii="Helvetica" w:hAnsi="Helvetica" w:cs="Helvetica"/>
          <w:i/>
          <w:color w:val="252D75"/>
          <w:sz w:val="18"/>
        </w:rPr>
      </w:pPr>
      <w:r w:rsidRPr="006B14C1">
        <w:rPr>
          <w:rFonts w:ascii="Helvetica" w:hAnsi="Helvetica" w:cs="Helvetica"/>
          <w:i/>
          <w:color w:val="252D75"/>
          <w:sz w:val="18"/>
        </w:rPr>
        <w:t>Note: Copy of microchip transfer form and signed guarantee should be attached to this record</w:t>
      </w:r>
    </w:p>
    <w:p w14:paraId="2F3E230F" w14:textId="77777777" w:rsidR="00DE6EA5" w:rsidRPr="006B14C1" w:rsidRDefault="00DE6EA5" w:rsidP="00A171E4">
      <w:pPr>
        <w:rPr>
          <w:rFonts w:ascii="Helvetica" w:hAnsi="Helvetica" w:cs="Helvetica"/>
        </w:rPr>
      </w:pPr>
    </w:p>
    <w:p w14:paraId="7DD3B802" w14:textId="77777777" w:rsidR="00BA4A48" w:rsidRPr="006B14C1" w:rsidRDefault="00BA4A48" w:rsidP="00CF02AC">
      <w:pPr>
        <w:spacing w:after="120"/>
        <w:rPr>
          <w:rFonts w:ascii="Helvetica" w:hAnsi="Helvetica" w:cs="Helvetica"/>
          <w:b/>
        </w:rPr>
      </w:pPr>
      <w:bookmarkStart w:id="2" w:name="_Hlk503643404"/>
      <w:r w:rsidRPr="006B14C1">
        <w:rPr>
          <w:rFonts w:ascii="Helvetica" w:hAnsi="Helvetica" w:cs="Helvetica"/>
          <w:b/>
        </w:rPr>
        <w:t>EUTHANASIA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08"/>
        <w:gridCol w:w="6956"/>
      </w:tblGrid>
      <w:tr w:rsidR="00BA4A48" w:rsidRPr="006B14C1" w14:paraId="3E785B17" w14:textId="77777777" w:rsidTr="00E74CEE">
        <w:trPr>
          <w:trHeight w:val="409"/>
        </w:trPr>
        <w:tc>
          <w:tcPr>
            <w:tcW w:w="1544" w:type="pct"/>
            <w:shd w:val="clear" w:color="auto" w:fill="898FC3"/>
            <w:vAlign w:val="center"/>
          </w:tcPr>
          <w:p w14:paraId="3E472275" w14:textId="2124B62D" w:rsidR="00BA4A48" w:rsidRPr="006B14C1" w:rsidRDefault="00BA4A48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Date of </w:t>
            </w:r>
            <w:r w:rsidR="00AA5565" w:rsidRPr="006B14C1">
              <w:rPr>
                <w:rFonts w:ascii="Helvetica" w:hAnsi="Helvetica" w:cs="Helvetica"/>
                <w:sz w:val="20"/>
              </w:rPr>
              <w:t>e</w:t>
            </w:r>
            <w:r w:rsidRPr="006B14C1">
              <w:rPr>
                <w:rFonts w:ascii="Helvetica" w:hAnsi="Helvetica" w:cs="Helvetica"/>
                <w:sz w:val="20"/>
              </w:rPr>
              <w:t>uthanasia</w:t>
            </w:r>
            <w:r w:rsidR="00C549F9" w:rsidRPr="006B14C1">
              <w:rPr>
                <w:rFonts w:ascii="Helvetica" w:hAnsi="Helvetica" w:cs="Helvetica"/>
                <w:sz w:val="20"/>
              </w:rPr>
              <w:t xml:space="preserve"> (or death)</w:t>
            </w:r>
          </w:p>
        </w:tc>
        <w:tc>
          <w:tcPr>
            <w:tcW w:w="3456" w:type="pct"/>
            <w:shd w:val="clear" w:color="auto" w:fill="FFFFFF" w:themeFill="background1"/>
            <w:vAlign w:val="center"/>
          </w:tcPr>
          <w:p w14:paraId="4A01B48D" w14:textId="77777777" w:rsidR="00BA4A48" w:rsidRPr="006B14C1" w:rsidRDefault="00920326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    /     /</w:t>
            </w:r>
          </w:p>
        </w:tc>
      </w:tr>
      <w:bookmarkEnd w:id="2"/>
      <w:tr w:rsidR="00BA4A48" w:rsidRPr="006B14C1" w14:paraId="042EFC2C" w14:textId="77777777" w:rsidTr="00E74CEE">
        <w:trPr>
          <w:trHeight w:val="387"/>
        </w:trPr>
        <w:tc>
          <w:tcPr>
            <w:tcW w:w="1544" w:type="pct"/>
            <w:shd w:val="clear" w:color="auto" w:fill="898FC3"/>
            <w:vAlign w:val="center"/>
          </w:tcPr>
          <w:p w14:paraId="2A4B6157" w14:textId="77777777" w:rsidR="00BA4A48" w:rsidRPr="006B14C1" w:rsidRDefault="00AA556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Vet clinic performing euthanasia</w:t>
            </w:r>
          </w:p>
        </w:tc>
        <w:tc>
          <w:tcPr>
            <w:tcW w:w="3456" w:type="pct"/>
            <w:shd w:val="clear" w:color="auto" w:fill="FFFFFF" w:themeFill="background1"/>
            <w:vAlign w:val="center"/>
          </w:tcPr>
          <w:p w14:paraId="28E2143C" w14:textId="77777777" w:rsidR="00BA4A48" w:rsidRPr="006B14C1" w:rsidRDefault="00BA4A48" w:rsidP="00A171E4">
            <w:pPr>
              <w:rPr>
                <w:rFonts w:ascii="Helvetica" w:hAnsi="Helvetica" w:cs="Helvetica"/>
              </w:rPr>
            </w:pPr>
          </w:p>
        </w:tc>
      </w:tr>
      <w:tr w:rsidR="00BA4A48" w:rsidRPr="006B14C1" w14:paraId="3AD5889F" w14:textId="77777777" w:rsidTr="00E74CEE">
        <w:trPr>
          <w:trHeight w:val="1141"/>
        </w:trPr>
        <w:tc>
          <w:tcPr>
            <w:tcW w:w="1544" w:type="pct"/>
            <w:shd w:val="clear" w:color="auto" w:fill="898FC3"/>
            <w:vAlign w:val="center"/>
          </w:tcPr>
          <w:p w14:paraId="198CC435" w14:textId="1ABAB6B9" w:rsidR="00BA4A48" w:rsidRPr="006B14C1" w:rsidRDefault="00AA5565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ason for euthanasia</w:t>
            </w:r>
            <w:r w:rsidR="00C549F9" w:rsidRPr="006B14C1">
              <w:rPr>
                <w:rFonts w:ascii="Helvetica" w:hAnsi="Helvetica" w:cs="Helvetica"/>
                <w:sz w:val="20"/>
              </w:rPr>
              <w:t xml:space="preserve"> (death)</w:t>
            </w:r>
          </w:p>
        </w:tc>
        <w:tc>
          <w:tcPr>
            <w:tcW w:w="3456" w:type="pct"/>
            <w:shd w:val="clear" w:color="auto" w:fill="FFFFFF" w:themeFill="background1"/>
            <w:vAlign w:val="center"/>
          </w:tcPr>
          <w:p w14:paraId="484FDCC7" w14:textId="77777777" w:rsidR="00BA4A48" w:rsidRPr="006B14C1" w:rsidRDefault="00BA4A48" w:rsidP="00A171E4">
            <w:pPr>
              <w:rPr>
                <w:rFonts w:ascii="Helvetica" w:hAnsi="Helvetica" w:cs="Helvetica"/>
              </w:rPr>
            </w:pPr>
          </w:p>
        </w:tc>
      </w:tr>
    </w:tbl>
    <w:p w14:paraId="2CE71CCC" w14:textId="77777777" w:rsidR="00EE3CD7" w:rsidRPr="006B14C1" w:rsidRDefault="00EE3CD7" w:rsidP="006B14C1">
      <w:pPr>
        <w:spacing w:before="240" w:after="120"/>
        <w:rPr>
          <w:rFonts w:ascii="Helvetica" w:hAnsi="Helvetica" w:cs="Helvetica"/>
          <w:b/>
        </w:rPr>
      </w:pPr>
      <w:r w:rsidRPr="006B14C1">
        <w:rPr>
          <w:rFonts w:ascii="Helvetica" w:hAnsi="Helvetica" w:cs="Helvetica"/>
          <w:b/>
        </w:rPr>
        <w:t>RETURN RECORD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26"/>
        <w:gridCol w:w="2951"/>
        <w:gridCol w:w="1330"/>
        <w:gridCol w:w="1163"/>
        <w:gridCol w:w="517"/>
        <w:gridCol w:w="1977"/>
      </w:tblGrid>
      <w:tr w:rsidR="00EE3CD7" w:rsidRPr="006B14C1" w14:paraId="122D2399" w14:textId="77777777" w:rsidTr="00E74CEE">
        <w:trPr>
          <w:trHeight w:val="355"/>
        </w:trPr>
        <w:tc>
          <w:tcPr>
            <w:tcW w:w="1056" w:type="pct"/>
            <w:shd w:val="clear" w:color="auto" w:fill="898FC3"/>
            <w:vAlign w:val="center"/>
          </w:tcPr>
          <w:p w14:paraId="39487A34" w14:textId="77777777" w:rsidR="00EE3CD7" w:rsidRPr="006B14C1" w:rsidRDefault="00EE3CD7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Registered Name</w:t>
            </w:r>
          </w:p>
        </w:tc>
        <w:tc>
          <w:tcPr>
            <w:tcW w:w="2127" w:type="pct"/>
            <w:gridSpan w:val="2"/>
            <w:shd w:val="clear" w:color="auto" w:fill="FFFFFF" w:themeFill="background1"/>
            <w:vAlign w:val="center"/>
          </w:tcPr>
          <w:p w14:paraId="2C84EA4B" w14:textId="77777777" w:rsidR="00EE3CD7" w:rsidRPr="006B14C1" w:rsidRDefault="00EE3CD7" w:rsidP="00A171E4">
            <w:pPr>
              <w:rPr>
                <w:rFonts w:ascii="Helvetica" w:hAnsi="Helvetica" w:cs="Helvetica"/>
              </w:rPr>
            </w:pPr>
          </w:p>
        </w:tc>
        <w:tc>
          <w:tcPr>
            <w:tcW w:w="578" w:type="pct"/>
            <w:shd w:val="clear" w:color="auto" w:fill="898FC3"/>
            <w:vAlign w:val="center"/>
          </w:tcPr>
          <w:p w14:paraId="021D0B14" w14:textId="77777777" w:rsidR="00EE3CD7" w:rsidRPr="00E74CEE" w:rsidRDefault="00EE3CD7" w:rsidP="00A171E4">
            <w:pPr>
              <w:rPr>
                <w:rFonts w:ascii="Helvetica" w:hAnsi="Helvetica" w:cs="Helvetica"/>
                <w:sz w:val="20"/>
              </w:rPr>
            </w:pPr>
            <w:r w:rsidRPr="00E74CEE">
              <w:rPr>
                <w:rFonts w:ascii="Helvetica" w:hAnsi="Helvetica" w:cs="Helvetica"/>
                <w:sz w:val="20"/>
              </w:rPr>
              <w:t>Gender</w:t>
            </w:r>
          </w:p>
        </w:tc>
        <w:tc>
          <w:tcPr>
            <w:tcW w:w="1239" w:type="pct"/>
            <w:gridSpan w:val="2"/>
            <w:shd w:val="clear" w:color="auto" w:fill="auto"/>
            <w:vAlign w:val="center"/>
          </w:tcPr>
          <w:p w14:paraId="2F3EAAD9" w14:textId="77777777" w:rsidR="00EE3CD7" w:rsidRPr="006B14C1" w:rsidRDefault="00EE3CD7" w:rsidP="00A171E4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Male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Female</w:t>
            </w:r>
          </w:p>
        </w:tc>
      </w:tr>
      <w:tr w:rsidR="005032EA" w:rsidRPr="006B14C1" w14:paraId="3085BB9D" w14:textId="77777777" w:rsidTr="00E74CEE">
        <w:trPr>
          <w:trHeight w:val="355"/>
        </w:trPr>
        <w:tc>
          <w:tcPr>
            <w:tcW w:w="1056" w:type="pct"/>
            <w:shd w:val="clear" w:color="auto" w:fill="898FC3"/>
            <w:vAlign w:val="center"/>
          </w:tcPr>
          <w:p w14:paraId="68BB6A1D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#</w:t>
            </w:r>
          </w:p>
        </w:tc>
        <w:tc>
          <w:tcPr>
            <w:tcW w:w="2127" w:type="pct"/>
            <w:gridSpan w:val="2"/>
            <w:shd w:val="clear" w:color="auto" w:fill="FFFFFF" w:themeFill="background1"/>
            <w:vAlign w:val="center"/>
          </w:tcPr>
          <w:p w14:paraId="78E2C9F3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</w:p>
        </w:tc>
        <w:tc>
          <w:tcPr>
            <w:tcW w:w="835" w:type="pct"/>
            <w:gridSpan w:val="2"/>
            <w:shd w:val="clear" w:color="auto" w:fill="898FC3"/>
            <w:vAlign w:val="center"/>
          </w:tcPr>
          <w:p w14:paraId="2F6A734D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E74CEE">
              <w:rPr>
                <w:rFonts w:ascii="Helvetica" w:hAnsi="Helvetica" w:cs="Helvetica"/>
                <w:sz w:val="20"/>
              </w:rPr>
              <w:t>Return date</w:t>
            </w:r>
          </w:p>
        </w:tc>
        <w:tc>
          <w:tcPr>
            <w:tcW w:w="982" w:type="pct"/>
            <w:shd w:val="clear" w:color="auto" w:fill="FFFFFF" w:themeFill="background1"/>
            <w:vAlign w:val="center"/>
          </w:tcPr>
          <w:p w14:paraId="21D62CE9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    /     /</w:t>
            </w:r>
          </w:p>
        </w:tc>
      </w:tr>
      <w:tr w:rsidR="005032EA" w:rsidRPr="006B14C1" w14:paraId="26545394" w14:textId="77777777" w:rsidTr="00E74CEE">
        <w:trPr>
          <w:trHeight w:val="785"/>
        </w:trPr>
        <w:tc>
          <w:tcPr>
            <w:tcW w:w="1056" w:type="pct"/>
            <w:shd w:val="clear" w:color="auto" w:fill="898FC3"/>
            <w:vAlign w:val="center"/>
          </w:tcPr>
          <w:p w14:paraId="157B4F21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form transfer signed?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36975757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</w:t>
            </w:r>
          </w:p>
          <w:p w14:paraId="66FE80D7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Date: ___/___/____       </w:t>
            </w:r>
          </w:p>
        </w:tc>
        <w:tc>
          <w:tcPr>
            <w:tcW w:w="1239" w:type="pct"/>
            <w:gridSpan w:val="2"/>
            <w:shd w:val="clear" w:color="auto" w:fill="898FC3"/>
            <w:vAlign w:val="center"/>
          </w:tcPr>
          <w:p w14:paraId="4CA1A8F2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>Microchip form transfer lodged?</w:t>
            </w:r>
          </w:p>
        </w:tc>
        <w:tc>
          <w:tcPr>
            <w:tcW w:w="1239" w:type="pct"/>
            <w:gridSpan w:val="2"/>
            <w:shd w:val="clear" w:color="auto" w:fill="auto"/>
            <w:vAlign w:val="center"/>
          </w:tcPr>
          <w:p w14:paraId="70DB3AE1" w14:textId="77777777" w:rsidR="005032EA" w:rsidRPr="006B14C1" w:rsidRDefault="005032EA" w:rsidP="005032EA">
            <w:pPr>
              <w:rPr>
                <w:rFonts w:ascii="Helvetica" w:hAnsi="Helvetica" w:cs="Helvetica"/>
                <w:sz w:val="20"/>
              </w:rPr>
            </w:pP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Yes   </w:t>
            </w:r>
            <w:r w:rsidRPr="006B14C1">
              <w:rPr>
                <w:rFonts w:ascii="Helvetica" w:hAnsi="Helvetica" w:cs="Helvetica"/>
                <w:sz w:val="32"/>
              </w:rPr>
              <w:sym w:font="Wingdings" w:char="F06F"/>
            </w:r>
            <w:r w:rsidRPr="006B14C1">
              <w:rPr>
                <w:rFonts w:ascii="Helvetica" w:hAnsi="Helvetica" w:cs="Helvetica"/>
                <w:sz w:val="20"/>
              </w:rPr>
              <w:t xml:space="preserve"> No </w:t>
            </w:r>
          </w:p>
          <w:p w14:paraId="256ECA51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 xml:space="preserve">Date: ___/___/____        </w:t>
            </w:r>
          </w:p>
        </w:tc>
      </w:tr>
      <w:tr w:rsidR="005032EA" w:rsidRPr="006B14C1" w14:paraId="6D3C0652" w14:textId="77777777" w:rsidTr="003F616A">
        <w:trPr>
          <w:trHeight w:val="3104"/>
        </w:trPr>
        <w:tc>
          <w:tcPr>
            <w:tcW w:w="5000" w:type="pct"/>
            <w:gridSpan w:val="6"/>
            <w:shd w:val="clear" w:color="auto" w:fill="FFFFFF" w:themeFill="background1"/>
          </w:tcPr>
          <w:p w14:paraId="0C17198E" w14:textId="77777777" w:rsidR="005032EA" w:rsidRPr="006B14C1" w:rsidRDefault="005032EA" w:rsidP="005032EA">
            <w:pPr>
              <w:rPr>
                <w:rFonts w:ascii="Helvetica" w:hAnsi="Helvetica" w:cs="Helvetica"/>
              </w:rPr>
            </w:pPr>
            <w:r w:rsidRPr="006B14C1">
              <w:rPr>
                <w:rFonts w:ascii="Helvetica" w:hAnsi="Helvetica" w:cs="Helvetica"/>
                <w:sz w:val="20"/>
              </w:rPr>
              <w:t>Return reason</w:t>
            </w:r>
          </w:p>
        </w:tc>
      </w:tr>
    </w:tbl>
    <w:p w14:paraId="32CB584C" w14:textId="77777777" w:rsidR="00EE3CD7" w:rsidRPr="006B14C1" w:rsidRDefault="00EE3CD7" w:rsidP="00A171E4">
      <w:pPr>
        <w:jc w:val="center"/>
        <w:rPr>
          <w:rFonts w:ascii="Helvetica" w:hAnsi="Helvetica" w:cs="Helvetica"/>
          <w:i/>
          <w:color w:val="252D75"/>
          <w:sz w:val="18"/>
          <w:szCs w:val="20"/>
        </w:rPr>
      </w:pPr>
      <w:r w:rsidRPr="006B14C1">
        <w:rPr>
          <w:rFonts w:ascii="Helvetica" w:hAnsi="Helvetica" w:cs="Helvetica"/>
          <w:i/>
          <w:color w:val="252D75"/>
          <w:sz w:val="18"/>
          <w:szCs w:val="20"/>
        </w:rPr>
        <w:t>Note: Copy of microchip transfer form should be attached to this record</w:t>
      </w:r>
    </w:p>
    <w:p w14:paraId="5E4EEF88" w14:textId="77777777" w:rsidR="003E3AC0" w:rsidRDefault="003E3AC0" w:rsidP="00A171E4">
      <w:pPr>
        <w:rPr>
          <w:rFonts w:ascii="Helvetica" w:hAnsi="Helvetica" w:cs="Helvetica"/>
          <w:sz w:val="20"/>
        </w:rPr>
        <w:sectPr w:rsidR="003E3AC0" w:rsidSect="00806F2B">
          <w:headerReference w:type="first" r:id="rId14"/>
          <w:pgSz w:w="12240" w:h="15840"/>
          <w:pgMar w:top="1440" w:right="1080" w:bottom="1440" w:left="1080" w:header="708" w:footer="708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Y="2026"/>
        <w:tblW w:w="4977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721"/>
        <w:gridCol w:w="1698"/>
        <w:gridCol w:w="1698"/>
        <w:gridCol w:w="1698"/>
        <w:gridCol w:w="1698"/>
        <w:gridCol w:w="1698"/>
        <w:gridCol w:w="1698"/>
        <w:gridCol w:w="1698"/>
      </w:tblGrid>
      <w:tr w:rsidR="005340BB" w:rsidRPr="00DE13DE" w14:paraId="570321BF" w14:textId="77777777" w:rsidTr="005340BB">
        <w:tc>
          <w:tcPr>
            <w:tcW w:w="632" w:type="pct"/>
            <w:shd w:val="clear" w:color="auto" w:fill="898FC3"/>
            <w:vAlign w:val="center"/>
          </w:tcPr>
          <w:p w14:paraId="7F24789A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Date Given</w:t>
            </w:r>
          </w:p>
        </w:tc>
        <w:tc>
          <w:tcPr>
            <w:tcW w:w="624" w:type="pct"/>
            <w:shd w:val="clear" w:color="auto" w:fill="898FC3"/>
            <w:vAlign w:val="center"/>
          </w:tcPr>
          <w:p w14:paraId="353395AC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Canine Distemper</w:t>
            </w:r>
          </w:p>
        </w:tc>
        <w:tc>
          <w:tcPr>
            <w:tcW w:w="624" w:type="pct"/>
            <w:shd w:val="clear" w:color="auto" w:fill="898FC3"/>
            <w:vAlign w:val="center"/>
          </w:tcPr>
          <w:p w14:paraId="1701A65A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Infectious Canine Hepatitis</w:t>
            </w:r>
          </w:p>
        </w:tc>
        <w:tc>
          <w:tcPr>
            <w:tcW w:w="624" w:type="pct"/>
            <w:shd w:val="clear" w:color="auto" w:fill="898FC3"/>
            <w:vAlign w:val="center"/>
          </w:tcPr>
          <w:p w14:paraId="35578D62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Canine Parvovirus</w:t>
            </w:r>
          </w:p>
        </w:tc>
        <w:tc>
          <w:tcPr>
            <w:tcW w:w="624" w:type="pct"/>
            <w:shd w:val="clear" w:color="auto" w:fill="898FC3"/>
            <w:vAlign w:val="center"/>
          </w:tcPr>
          <w:p w14:paraId="7AD7B566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Canine Cough (parainfluenza (Type II) and Bordetella bronchiseptica)</w:t>
            </w:r>
          </w:p>
        </w:tc>
        <w:tc>
          <w:tcPr>
            <w:tcW w:w="624" w:type="pct"/>
            <w:shd w:val="clear" w:color="auto" w:fill="898FC3"/>
            <w:vAlign w:val="center"/>
          </w:tcPr>
          <w:p w14:paraId="4057113A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Intestinal worms</w:t>
            </w:r>
          </w:p>
        </w:tc>
        <w:tc>
          <w:tcPr>
            <w:tcW w:w="624" w:type="pct"/>
            <w:shd w:val="clear" w:color="auto" w:fill="898FC3"/>
            <w:vAlign w:val="center"/>
          </w:tcPr>
          <w:p w14:paraId="673CAB9E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Heartworm</w:t>
            </w:r>
          </w:p>
        </w:tc>
        <w:tc>
          <w:tcPr>
            <w:tcW w:w="624" w:type="pct"/>
            <w:shd w:val="clear" w:color="auto" w:fill="898FC3"/>
            <w:vAlign w:val="center"/>
          </w:tcPr>
          <w:p w14:paraId="1D90CC87" w14:textId="77777777" w:rsidR="005340BB" w:rsidRPr="00DE13DE" w:rsidRDefault="005340BB" w:rsidP="005340BB">
            <w:pPr>
              <w:pStyle w:val="Tabletext"/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DE13DE">
              <w:rPr>
                <w:rFonts w:asciiTheme="minorHAnsi" w:hAnsiTheme="minorHAnsi" w:cstheme="minorHAnsi"/>
                <w:b/>
              </w:rPr>
              <w:t>Fleas, Ticks and Mites</w:t>
            </w:r>
          </w:p>
        </w:tc>
      </w:tr>
      <w:tr w:rsidR="005340BB" w:rsidRPr="00DE13DE" w14:paraId="597A0AFE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E3279E6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17B3A6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F7C770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4F034A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E21632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1E4CF1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1EA7B7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7B8FDF6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259E0ED2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3A04A24B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ED2DFE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AE5684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DDE5C30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683629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96A542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F2B74C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12C900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7879E748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3BAB638F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9173F0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BDAACA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F1DDE0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7DB933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DAAF182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1FFC3D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C0A0BF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14475D07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77AAAC37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99DABF2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0DA476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0F1B76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41679E2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D4EB02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EC905A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40EB0C6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54E13B9B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10C8A352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C2E491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6B7026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5E4C7D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4D4794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63E36C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BC8EFF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56AA0DD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0B4C0341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5FB88EFC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652460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D55EE6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4A8FB6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1C0970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46E926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0F34F5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2138637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41CFA183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7E258B3C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15B669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A7BC15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8B5049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37D0B7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F2E0C8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4A4772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447B1B3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1A3B63A4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5573EF96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BBB34E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7E9022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1040DD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3931CF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DCAE3E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B95244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639D07A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41E9051B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736A597A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1F7816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F2CFFD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C600C1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BBC832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A0157B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08F302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3036D07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4C84F740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375B168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523990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1B28ED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A1F8EB9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57B33256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09EF2FF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CDCEDB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29941F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7FD85470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40E2D84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EF4F49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6577A2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4F6005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C77B8B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7F6E7C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62785B4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1541294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5C377372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292C44E0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25B065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90EFD9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F23565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9B4CC5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8109D1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606779F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7CBF915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6A23705B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5654C922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DB50CB3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5B4DF5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6E985F8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37C541C1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2578479B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125FCB85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000F685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340BB" w:rsidRPr="00DE13DE" w14:paraId="3C6FD7AC" w14:textId="77777777" w:rsidTr="005340BB">
        <w:trPr>
          <w:trHeight w:val="464"/>
        </w:trPr>
        <w:tc>
          <w:tcPr>
            <w:tcW w:w="632" w:type="pct"/>
            <w:vAlign w:val="center"/>
          </w:tcPr>
          <w:p w14:paraId="6C9A3237" w14:textId="77777777" w:rsidR="005340BB" w:rsidRPr="00DE13DE" w:rsidRDefault="005340BB" w:rsidP="005340B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E13DE">
              <w:rPr>
                <w:rFonts w:asciiTheme="minorHAnsi" w:hAnsiTheme="minorHAnsi" w:cstheme="minorHAnsi"/>
                <w:sz w:val="20"/>
                <w:szCs w:val="20"/>
              </w:rPr>
              <w:t>/     /</w:t>
            </w: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728569AE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334223D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212328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0F298A5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7ACEA8A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  <w:vAlign w:val="center"/>
          </w:tcPr>
          <w:p w14:paraId="4FAE9887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24" w:type="pct"/>
            <w:shd w:val="clear" w:color="auto" w:fill="FFFFFF" w:themeFill="background1"/>
          </w:tcPr>
          <w:p w14:paraId="781E45FC" w14:textId="77777777" w:rsidR="005340BB" w:rsidRPr="00DE13DE" w:rsidRDefault="005340BB" w:rsidP="005340B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78A01C8" w14:textId="6A03221C" w:rsidR="00806F2B" w:rsidRDefault="00E74CEE" w:rsidP="00A171E4">
      <w:pPr>
        <w:rPr>
          <w:rFonts w:asciiTheme="minorHAnsi" w:hAnsiTheme="minorHAnsi" w:cstheme="minorHAnsi"/>
          <w:sz w:val="24"/>
        </w:rPr>
      </w:pPr>
      <w:r w:rsidRPr="00E74CEE">
        <w:rPr>
          <w:rFonts w:asciiTheme="minorHAnsi" w:hAnsiTheme="minorHAnsi" w:cstheme="minorHAnsi"/>
          <w:b/>
          <w:sz w:val="24"/>
        </w:rPr>
        <w:t xml:space="preserve">VACCINATION &amp; WORMING HISTORY </w:t>
      </w:r>
      <w:r w:rsidRPr="00E74CEE">
        <w:rPr>
          <w:rFonts w:asciiTheme="minorHAnsi" w:hAnsiTheme="minorHAnsi" w:cstheme="minorHAnsi"/>
          <w:sz w:val="24"/>
        </w:rPr>
        <w:t>(Must be accompanied by a copy of the veterinary issued vaccination record)</w:t>
      </w:r>
    </w:p>
    <w:p w14:paraId="43A0DFEB" w14:textId="77777777" w:rsidR="00806F2B" w:rsidRDefault="00806F2B" w:rsidP="00A171E4">
      <w:pPr>
        <w:rPr>
          <w:rFonts w:asciiTheme="minorHAnsi" w:hAnsiTheme="minorHAnsi" w:cstheme="minorHAnsi"/>
          <w:sz w:val="24"/>
        </w:rPr>
      </w:pPr>
    </w:p>
    <w:p w14:paraId="15408BED" w14:textId="77777777" w:rsidR="005340BB" w:rsidRDefault="005340BB" w:rsidP="00A171E4">
      <w:pPr>
        <w:pStyle w:val="NoSpacing"/>
        <w:rPr>
          <w:rFonts w:cstheme="minorHAnsi"/>
          <w:sz w:val="24"/>
        </w:rPr>
      </w:pPr>
    </w:p>
    <w:p w14:paraId="06BC7CDD" w14:textId="77777777" w:rsidR="005340BB" w:rsidRPr="00E74CEE" w:rsidRDefault="005340BB" w:rsidP="005340BB">
      <w:pPr>
        <w:pStyle w:val="NoSpacing"/>
        <w:rPr>
          <w:rFonts w:cstheme="minorHAnsi"/>
          <w:sz w:val="24"/>
        </w:rPr>
      </w:pPr>
      <w:r w:rsidRPr="00E74CEE">
        <w:rPr>
          <w:rFonts w:cstheme="minorHAnsi"/>
          <w:b/>
          <w:sz w:val="24"/>
        </w:rPr>
        <w:lastRenderedPageBreak/>
        <w:t xml:space="preserve">GENERAL HEALTH HISTORY </w:t>
      </w:r>
      <w:r w:rsidRPr="00E74CEE">
        <w:rPr>
          <w:rFonts w:cstheme="minorHAnsi"/>
          <w:sz w:val="24"/>
        </w:rPr>
        <w:t>(Must be accompanied by a copy of any veterinary treatment record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405"/>
        <w:gridCol w:w="6247"/>
        <w:gridCol w:w="6018"/>
      </w:tblGrid>
      <w:tr w:rsidR="00A171E4" w:rsidRPr="00E74CEE" w14:paraId="023ED099" w14:textId="77777777" w:rsidTr="00E74CEE">
        <w:trPr>
          <w:trHeight w:val="411"/>
        </w:trPr>
        <w:tc>
          <w:tcPr>
            <w:tcW w:w="514" w:type="pct"/>
            <w:shd w:val="clear" w:color="auto" w:fill="898FC3"/>
            <w:vAlign w:val="center"/>
          </w:tcPr>
          <w:p w14:paraId="31472213" w14:textId="77777777" w:rsidR="00A171E4" w:rsidRPr="00E74CEE" w:rsidRDefault="00A171E4" w:rsidP="00A171E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2285" w:type="pct"/>
            <w:shd w:val="clear" w:color="auto" w:fill="898FC3"/>
            <w:vAlign w:val="center"/>
          </w:tcPr>
          <w:p w14:paraId="10F302C7" w14:textId="77777777" w:rsidR="00A171E4" w:rsidRPr="00E74CEE" w:rsidRDefault="00A171E4" w:rsidP="00A171E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</w:rPr>
              <w:t>Description of Illness</w:t>
            </w:r>
          </w:p>
        </w:tc>
        <w:tc>
          <w:tcPr>
            <w:tcW w:w="2201" w:type="pct"/>
            <w:shd w:val="clear" w:color="auto" w:fill="898FC3"/>
            <w:vAlign w:val="center"/>
          </w:tcPr>
          <w:p w14:paraId="55BE57E5" w14:textId="77777777" w:rsidR="00A171E4" w:rsidRPr="00E74CEE" w:rsidRDefault="00A171E4" w:rsidP="00A171E4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</w:rPr>
              <w:t>Treatment</w:t>
            </w:r>
          </w:p>
        </w:tc>
      </w:tr>
      <w:tr w:rsidR="00E21231" w:rsidRPr="00E74CEE" w14:paraId="664A4A8D" w14:textId="77777777" w:rsidTr="00E74CEE">
        <w:trPr>
          <w:trHeight w:val="1143"/>
        </w:trPr>
        <w:tc>
          <w:tcPr>
            <w:tcW w:w="514" w:type="pct"/>
            <w:shd w:val="clear" w:color="auto" w:fill="D1D3E7"/>
          </w:tcPr>
          <w:p w14:paraId="11371590" w14:textId="58B1FB8F" w:rsidR="00E21231" w:rsidRPr="00E74CEE" w:rsidRDefault="00E21231" w:rsidP="00E21231">
            <w:pPr>
              <w:pStyle w:val="Tabletext"/>
              <w:rPr>
                <w:rFonts w:asciiTheme="minorHAnsi" w:hAnsiTheme="minorHAnsi" w:cstheme="minorHAnsi"/>
                <w:b/>
              </w:rPr>
            </w:pPr>
            <w:r w:rsidRPr="00E74CEE">
              <w:rPr>
                <w:rFonts w:asciiTheme="minorHAnsi" w:hAnsiTheme="minorHAnsi" w:cstheme="minorHAnsi"/>
                <w:b/>
              </w:rPr>
              <w:t>Example</w:t>
            </w:r>
          </w:p>
          <w:p w14:paraId="0942FF1F" w14:textId="2A63FB72" w:rsidR="00E21231" w:rsidRPr="00E74CEE" w:rsidRDefault="00E21231" w:rsidP="00E21231">
            <w:pPr>
              <w:pStyle w:val="Tabletext"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7/2/2018</w:t>
            </w:r>
          </w:p>
          <w:p w14:paraId="6A41F883" w14:textId="4F2C23E5" w:rsidR="00E21231" w:rsidRPr="00E74CEE" w:rsidRDefault="00E21231" w:rsidP="00E21231">
            <w:pPr>
              <w:pStyle w:val="Tabletext"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7:50AM</w:t>
            </w:r>
          </w:p>
          <w:p w14:paraId="3ED54058" w14:textId="621FB379" w:rsidR="00E21231" w:rsidRPr="00E74CEE" w:rsidRDefault="00E21231" w:rsidP="00E2123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85" w:type="pct"/>
            <w:shd w:val="clear" w:color="auto" w:fill="D1D3E7"/>
            <w:vAlign w:val="center"/>
          </w:tcPr>
          <w:p w14:paraId="7FE7B8E4" w14:textId="77777777" w:rsidR="00E21231" w:rsidRPr="00E74CEE" w:rsidRDefault="00E21231" w:rsidP="00B7325E">
            <w:pPr>
              <w:pStyle w:val="Tabletext"/>
              <w:spacing w:before="0"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Small wound on back leg — above hock</w:t>
            </w:r>
          </w:p>
          <w:p w14:paraId="161243BE" w14:textId="77ACF3F7" w:rsidR="00E21231" w:rsidRPr="00E74CEE" w:rsidRDefault="00E21231" w:rsidP="00B7325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Has been bleeding, but had begun to scab over</w:t>
            </w:r>
          </w:p>
        </w:tc>
        <w:tc>
          <w:tcPr>
            <w:tcW w:w="2201" w:type="pct"/>
            <w:shd w:val="clear" w:color="auto" w:fill="D1D3E7"/>
            <w:vAlign w:val="center"/>
          </w:tcPr>
          <w:p w14:paraId="411855B9" w14:textId="77777777" w:rsidR="00E21231" w:rsidRPr="00E74CEE" w:rsidRDefault="00E21231" w:rsidP="00B7325E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Washed with saline</w:t>
            </w:r>
          </w:p>
          <w:p w14:paraId="5D9D71F2" w14:textId="77777777" w:rsidR="00E21231" w:rsidRPr="00E74CEE" w:rsidRDefault="00E21231" w:rsidP="00B7325E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Antiseptic ointment applied</w:t>
            </w:r>
          </w:p>
          <w:p w14:paraId="55BD9D59" w14:textId="4D917A55" w:rsidR="00E21231" w:rsidRPr="00E74CEE" w:rsidRDefault="00E21231" w:rsidP="00B7325E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</w:rPr>
            </w:pPr>
            <w:r w:rsidRPr="00E74CEE">
              <w:rPr>
                <w:rFonts w:asciiTheme="minorHAnsi" w:hAnsiTheme="minorHAnsi" w:cstheme="minorHAnsi"/>
              </w:rPr>
              <w:t>Check in 4 hours</w:t>
            </w:r>
          </w:p>
        </w:tc>
      </w:tr>
      <w:tr w:rsidR="00B7325E" w:rsidRPr="00E74CEE" w14:paraId="36F649AF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19E467AB" w14:textId="241622E9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6A69D200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8AA43C1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5D30DD3A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4B1B00A7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65F4E30D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EB7687F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2EBE6A66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36A3D51C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4633613F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3C269211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5A40455D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5A0484D3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7A686E36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13590C79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B7325E" w:rsidRPr="00E74CEE" w14:paraId="5322FB57" w14:textId="77777777" w:rsidTr="00E74CEE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6EB1DE98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38B556F1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1FD540C8" w14:textId="77777777" w:rsidR="00B7325E" w:rsidRPr="00E74CEE" w:rsidRDefault="00B7325E" w:rsidP="00B7325E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00112BC6" w14:textId="77777777" w:rsidR="00A171E4" w:rsidRPr="00E74CEE" w:rsidRDefault="00A171E4" w:rsidP="00CF02AC">
      <w:pPr>
        <w:spacing w:after="120"/>
        <w:rPr>
          <w:rFonts w:asciiTheme="minorHAnsi" w:hAnsiTheme="minorHAnsi" w:cstheme="minorHAnsi"/>
          <w:b/>
          <w:sz w:val="24"/>
        </w:rPr>
      </w:pPr>
      <w:r w:rsidRPr="00E74CEE">
        <w:rPr>
          <w:rFonts w:asciiTheme="minorHAnsi" w:hAnsiTheme="minorHAnsi" w:cstheme="minorHAnsi"/>
          <w:b/>
          <w:sz w:val="24"/>
        </w:rPr>
        <w:lastRenderedPageBreak/>
        <w:t>REPRODUCTIVE HISTORY</w:t>
      </w:r>
      <w:r w:rsidR="00E15535" w:rsidRPr="00E74CEE">
        <w:rPr>
          <w:rFonts w:asciiTheme="minorHAnsi" w:hAnsiTheme="minorHAnsi" w:cstheme="minorHAnsi"/>
          <w:b/>
          <w:sz w:val="24"/>
        </w:rPr>
        <w:t xml:space="preserve"> (BITCH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844"/>
        <w:gridCol w:w="4700"/>
        <w:gridCol w:w="1933"/>
        <w:gridCol w:w="3193"/>
      </w:tblGrid>
      <w:tr w:rsidR="00A171E4" w:rsidRPr="00E74CEE" w14:paraId="13A39A00" w14:textId="77777777" w:rsidTr="00E74CEE">
        <w:trPr>
          <w:trHeight w:val="288"/>
        </w:trPr>
        <w:tc>
          <w:tcPr>
            <w:tcW w:w="1406" w:type="pct"/>
            <w:shd w:val="clear" w:color="auto" w:fill="898FC3"/>
            <w:vAlign w:val="center"/>
          </w:tcPr>
          <w:p w14:paraId="2DC90560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 xml:space="preserve">Registered Name </w:t>
            </w:r>
          </w:p>
        </w:tc>
        <w:tc>
          <w:tcPr>
            <w:tcW w:w="3594" w:type="pct"/>
            <w:gridSpan w:val="3"/>
            <w:shd w:val="clear" w:color="auto" w:fill="FFFFFF" w:themeFill="background1"/>
            <w:vAlign w:val="center"/>
          </w:tcPr>
          <w:p w14:paraId="13E0016E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171E4" w:rsidRPr="00E74CEE" w14:paraId="3B5766A1" w14:textId="77777777" w:rsidTr="00E74CEE">
        <w:trPr>
          <w:trHeight w:val="406"/>
        </w:trPr>
        <w:tc>
          <w:tcPr>
            <w:tcW w:w="1406" w:type="pct"/>
            <w:shd w:val="clear" w:color="auto" w:fill="898FC3"/>
            <w:vAlign w:val="center"/>
          </w:tcPr>
          <w:p w14:paraId="0657BEF5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Microchip #</w:t>
            </w:r>
          </w:p>
        </w:tc>
        <w:tc>
          <w:tcPr>
            <w:tcW w:w="1719" w:type="pct"/>
            <w:shd w:val="clear" w:color="auto" w:fill="FFFFFF" w:themeFill="background1"/>
            <w:vAlign w:val="center"/>
          </w:tcPr>
          <w:p w14:paraId="6F455F05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7" w:type="pct"/>
            <w:shd w:val="clear" w:color="auto" w:fill="898FC3"/>
            <w:vAlign w:val="center"/>
          </w:tcPr>
          <w:p w14:paraId="535B2E7D" w14:textId="77777777" w:rsidR="00A171E4" w:rsidRPr="00E74CEE" w:rsidRDefault="00A171E4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1168" w:type="pct"/>
            <w:shd w:val="clear" w:color="auto" w:fill="FFFFFF" w:themeFill="background1"/>
            <w:vAlign w:val="center"/>
          </w:tcPr>
          <w:p w14:paraId="6C134BFF" w14:textId="77777777" w:rsidR="00A171E4" w:rsidRPr="00E74CEE" w:rsidRDefault="00920326" w:rsidP="00A171E4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</w:tr>
      <w:tr w:rsidR="00093A35" w:rsidRPr="00E74CEE" w14:paraId="69A3E7A3" w14:textId="77777777" w:rsidTr="00E74CEE">
        <w:trPr>
          <w:trHeight w:val="583"/>
        </w:trPr>
        <w:tc>
          <w:tcPr>
            <w:tcW w:w="1406" w:type="pct"/>
            <w:shd w:val="clear" w:color="auto" w:fill="898FC3"/>
            <w:vAlign w:val="center"/>
          </w:tcPr>
          <w:p w14:paraId="23090508" w14:textId="57BF5C01" w:rsidR="00093A35" w:rsidRPr="00E74CEE" w:rsidRDefault="00093A35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3" w:name="_Hlk529706657"/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Attach copy of breeding clearance to this record</w:t>
            </w:r>
          </w:p>
        </w:tc>
        <w:tc>
          <w:tcPr>
            <w:tcW w:w="3594" w:type="pct"/>
            <w:gridSpan w:val="3"/>
            <w:shd w:val="clear" w:color="auto" w:fill="FFFFFF" w:themeFill="background1"/>
            <w:vAlign w:val="center"/>
          </w:tcPr>
          <w:p w14:paraId="2C12D5E1" w14:textId="77777777" w:rsidR="00093A35" w:rsidRPr="00E74CEE" w:rsidRDefault="00093A35" w:rsidP="00A171E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bookmarkEnd w:id="3"/>
    </w:tbl>
    <w:p w14:paraId="0A8C11A8" w14:textId="77777777" w:rsidR="00274395" w:rsidRPr="00E74CEE" w:rsidRDefault="00274395" w:rsidP="00A171E4">
      <w:pPr>
        <w:rPr>
          <w:rFonts w:asciiTheme="minorHAnsi" w:hAnsiTheme="minorHAnsi" w:cstheme="minorHAnsi"/>
          <w:sz w:val="20"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274"/>
        <w:gridCol w:w="1449"/>
        <w:gridCol w:w="3538"/>
        <w:gridCol w:w="976"/>
        <w:gridCol w:w="1430"/>
        <w:gridCol w:w="962"/>
        <w:gridCol w:w="1017"/>
        <w:gridCol w:w="990"/>
        <w:gridCol w:w="990"/>
        <w:gridCol w:w="1044"/>
      </w:tblGrid>
      <w:tr w:rsidR="00E74CEE" w:rsidRPr="00E74CEE" w14:paraId="221B10C5" w14:textId="77777777" w:rsidTr="00E74CEE">
        <w:trPr>
          <w:trHeight w:val="441"/>
          <w:tblHeader/>
        </w:trPr>
        <w:tc>
          <w:tcPr>
            <w:tcW w:w="466" w:type="pct"/>
            <w:vMerge w:val="restart"/>
            <w:shd w:val="clear" w:color="auto" w:fill="898FC3"/>
            <w:vAlign w:val="center"/>
          </w:tcPr>
          <w:p w14:paraId="1E156DDE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Last annual health  certificate issue date</w:t>
            </w:r>
          </w:p>
        </w:tc>
        <w:tc>
          <w:tcPr>
            <w:tcW w:w="530" w:type="pct"/>
            <w:vMerge w:val="restart"/>
            <w:shd w:val="clear" w:color="auto" w:fill="898FC3"/>
            <w:vAlign w:val="center"/>
          </w:tcPr>
          <w:p w14:paraId="37249206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ting/</w:t>
            </w:r>
          </w:p>
          <w:p w14:paraId="1102C8C0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Insemination date</w:t>
            </w:r>
          </w:p>
          <w:p w14:paraId="32DC15B0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(List each day)</w:t>
            </w:r>
          </w:p>
        </w:tc>
        <w:tc>
          <w:tcPr>
            <w:tcW w:w="1294" w:type="pct"/>
            <w:vMerge w:val="restart"/>
            <w:shd w:val="clear" w:color="auto" w:fill="898FC3"/>
            <w:vAlign w:val="center"/>
          </w:tcPr>
          <w:p w14:paraId="4038D3A9" w14:textId="37FEF9AB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Sire</w:t>
            </w:r>
          </w:p>
        </w:tc>
        <w:tc>
          <w:tcPr>
            <w:tcW w:w="357" w:type="pct"/>
            <w:vMerge w:val="restart"/>
            <w:shd w:val="clear" w:color="auto" w:fill="898FC3"/>
            <w:vAlign w:val="center"/>
          </w:tcPr>
          <w:p w14:paraId="5F1CC240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Expected due date</w:t>
            </w:r>
          </w:p>
        </w:tc>
        <w:tc>
          <w:tcPr>
            <w:tcW w:w="523" w:type="pct"/>
            <w:vMerge w:val="restart"/>
            <w:shd w:val="clear" w:color="auto" w:fill="898FC3"/>
            <w:vAlign w:val="center"/>
          </w:tcPr>
          <w:p w14:paraId="6D54F281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Birth date</w:t>
            </w:r>
          </w:p>
        </w:tc>
        <w:tc>
          <w:tcPr>
            <w:tcW w:w="724" w:type="pct"/>
            <w:gridSpan w:val="2"/>
            <w:shd w:val="clear" w:color="auto" w:fill="898FC3"/>
            <w:vAlign w:val="center"/>
          </w:tcPr>
          <w:p w14:paraId="6EE83639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Live births</w:t>
            </w:r>
          </w:p>
        </w:tc>
        <w:tc>
          <w:tcPr>
            <w:tcW w:w="723" w:type="pct"/>
            <w:gridSpan w:val="2"/>
            <w:shd w:val="clear" w:color="auto" w:fill="898FC3"/>
            <w:vAlign w:val="center"/>
          </w:tcPr>
          <w:p w14:paraId="5D75102E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Stillborn</w:t>
            </w:r>
          </w:p>
        </w:tc>
        <w:tc>
          <w:tcPr>
            <w:tcW w:w="382" w:type="pct"/>
            <w:vMerge w:val="restart"/>
            <w:shd w:val="clear" w:color="auto" w:fill="898FC3"/>
            <w:vAlign w:val="center"/>
          </w:tcPr>
          <w:p w14:paraId="6EFAAF11" w14:textId="3DF06D6A" w:rsidR="00270A41" w:rsidRPr="00E74CEE" w:rsidRDefault="00EC4004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Total</w:t>
            </w:r>
            <w:r w:rsidR="00270A41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number</w:t>
            </w: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in Litter</w:t>
            </w:r>
          </w:p>
        </w:tc>
      </w:tr>
      <w:tr w:rsidR="00E74CEE" w:rsidRPr="00E74CEE" w14:paraId="44807B6D" w14:textId="77777777" w:rsidTr="00E74CEE">
        <w:trPr>
          <w:trHeight w:val="638"/>
          <w:tblHeader/>
        </w:trPr>
        <w:tc>
          <w:tcPr>
            <w:tcW w:w="466" w:type="pct"/>
            <w:vMerge/>
            <w:shd w:val="clear" w:color="auto" w:fill="D9E2F3" w:themeFill="accent1" w:themeFillTint="33"/>
          </w:tcPr>
          <w:p w14:paraId="035F1722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30" w:type="pct"/>
            <w:vMerge/>
            <w:shd w:val="clear" w:color="auto" w:fill="D9E2F3" w:themeFill="accent1" w:themeFillTint="33"/>
          </w:tcPr>
          <w:p w14:paraId="7207245A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vMerge/>
            <w:shd w:val="clear" w:color="auto" w:fill="D9E2F3" w:themeFill="accent1" w:themeFillTint="33"/>
          </w:tcPr>
          <w:p w14:paraId="170A88F5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" w:type="pct"/>
            <w:vMerge/>
            <w:shd w:val="clear" w:color="auto" w:fill="D9E2F3" w:themeFill="accent1" w:themeFillTint="33"/>
          </w:tcPr>
          <w:p w14:paraId="0A34E703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23" w:type="pct"/>
            <w:vMerge/>
            <w:shd w:val="clear" w:color="auto" w:fill="D9E2F3" w:themeFill="accent1" w:themeFillTint="33"/>
          </w:tcPr>
          <w:p w14:paraId="2A8F26EC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898FC3"/>
            <w:vAlign w:val="center"/>
          </w:tcPr>
          <w:p w14:paraId="50D4F47D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72" w:type="pct"/>
            <w:shd w:val="clear" w:color="auto" w:fill="898FC3"/>
            <w:vAlign w:val="center"/>
          </w:tcPr>
          <w:p w14:paraId="14B44790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362" w:type="pct"/>
            <w:shd w:val="clear" w:color="auto" w:fill="898FC3"/>
            <w:vAlign w:val="center"/>
          </w:tcPr>
          <w:p w14:paraId="632A2538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62" w:type="pct"/>
            <w:shd w:val="clear" w:color="auto" w:fill="898FC3"/>
            <w:vAlign w:val="center"/>
          </w:tcPr>
          <w:p w14:paraId="62E2C13D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382" w:type="pct"/>
            <w:vMerge/>
            <w:shd w:val="clear" w:color="auto" w:fill="D9E2F3" w:themeFill="accent1" w:themeFillTint="33"/>
          </w:tcPr>
          <w:p w14:paraId="301C3094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2D2E0BCA" w14:textId="77777777" w:rsidTr="00E74CEE">
        <w:trPr>
          <w:trHeight w:val="567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100BE063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32ABFCFF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0B15A3F9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5840390F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32D9D7BB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6A35EE42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32024533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1C258C99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678F7F9A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071F35BA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535CE0EF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2871DFAF" w14:textId="77777777" w:rsidTr="00E74CEE">
        <w:trPr>
          <w:trHeight w:val="291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5A870B7D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09D0A2B7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23FEF3F7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06E20807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285A97FC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3685752A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38ECA533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698A604E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7C9D74D0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3F973FA8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028514E0" w14:textId="77777777" w:rsidTr="00E74CEE">
        <w:trPr>
          <w:trHeight w:val="567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339EF346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73E78ED5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155F6962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085A8C94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14CFB12E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7ECCFA03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18A05029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592FED2A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1EAA4DE9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067B9B78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4F080A6F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4E80372D" w14:textId="77777777" w:rsidTr="00E74CEE">
        <w:trPr>
          <w:trHeight w:val="279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467E92F7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00D8F36A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1DFEE048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55EEFB87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4C34596C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0F5771A2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28AF0ED2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5ED86641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2ED7AEE5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235D5485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7F686BC3" w14:textId="77777777" w:rsidTr="00E74CEE">
        <w:trPr>
          <w:trHeight w:val="826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27D1906B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2D9E0EE5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23AE3F9C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6ECB0408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7D66A83B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6650CD0D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44D76209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15D8C5D8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382AA964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57B12476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41D0B97B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09C253E4" w14:textId="77777777" w:rsidTr="00E74CEE">
        <w:trPr>
          <w:trHeight w:val="272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63FB0E00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31550113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2516FF09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7E42BA88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60FAF16F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160D1D3F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1027BF46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5FE19B8C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6D192FC2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7A4A26E0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4103BA2C" w14:textId="77777777" w:rsidTr="00E74CEE">
        <w:trPr>
          <w:trHeight w:val="839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7F1916AF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bookmarkStart w:id="4" w:name="_Hlk529708087"/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00883502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046643E7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6247B4E8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73F41243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756D7718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037EBD26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302AFDCC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7C574E47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3C62EB76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39EFD679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bookmarkEnd w:id="4"/>
      <w:tr w:rsidR="00EC4004" w:rsidRPr="00E74CEE" w14:paraId="385DE86C" w14:textId="77777777" w:rsidTr="00E74CEE">
        <w:trPr>
          <w:trHeight w:val="255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4709F822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64811B7F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4808CD99" w14:textId="77777777" w:rsidR="00270A41" w:rsidRPr="00E74CEE" w:rsidRDefault="00270A41" w:rsidP="00C847BE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14C44718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48E81565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0A89ADF1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5EE2BFC1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3BE33AB6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17502BAA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79A7E089" w14:textId="77777777" w:rsidR="00270A41" w:rsidRPr="00E74CEE" w:rsidRDefault="00270A41" w:rsidP="00C847B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4EA7BC89" w14:textId="77777777" w:rsidTr="00E74CEE">
        <w:trPr>
          <w:trHeight w:val="681"/>
        </w:trPr>
        <w:tc>
          <w:tcPr>
            <w:tcW w:w="466" w:type="pct"/>
            <w:vMerge w:val="restart"/>
            <w:shd w:val="clear" w:color="auto" w:fill="FFFFFF" w:themeFill="background1"/>
            <w:vAlign w:val="center"/>
          </w:tcPr>
          <w:p w14:paraId="6ACEEC50" w14:textId="18FD113F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30" w:type="pct"/>
            <w:vMerge w:val="restart"/>
            <w:shd w:val="clear" w:color="auto" w:fill="FFFFFF" w:themeFill="background1"/>
            <w:vAlign w:val="center"/>
          </w:tcPr>
          <w:p w14:paraId="1F4CA377" w14:textId="77777777" w:rsidR="00EC4004" w:rsidRPr="00E74CEE" w:rsidRDefault="00EC4004" w:rsidP="00EC400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5A27BD02" w14:textId="5B23349D" w:rsidR="00EC4004" w:rsidRPr="00E74CEE" w:rsidRDefault="00EC4004" w:rsidP="00EC4004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</w:tc>
        <w:tc>
          <w:tcPr>
            <w:tcW w:w="357" w:type="pct"/>
            <w:vMerge w:val="restart"/>
            <w:shd w:val="clear" w:color="auto" w:fill="FFFFFF" w:themeFill="background1"/>
            <w:vAlign w:val="center"/>
          </w:tcPr>
          <w:p w14:paraId="418AD915" w14:textId="01232EC0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23" w:type="pct"/>
            <w:vMerge w:val="restart"/>
            <w:shd w:val="clear" w:color="auto" w:fill="FFFFFF" w:themeFill="background1"/>
            <w:vAlign w:val="center"/>
          </w:tcPr>
          <w:p w14:paraId="06B6CEED" w14:textId="3DC51C58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52" w:type="pct"/>
            <w:vMerge w:val="restart"/>
            <w:shd w:val="clear" w:color="auto" w:fill="FFFFFF" w:themeFill="background1"/>
            <w:vAlign w:val="center"/>
          </w:tcPr>
          <w:p w14:paraId="2E2D1AD6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 w:val="restart"/>
            <w:shd w:val="clear" w:color="auto" w:fill="FFFFFF" w:themeFill="background1"/>
            <w:vAlign w:val="center"/>
          </w:tcPr>
          <w:p w14:paraId="136B5B30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1895F2F1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shd w:val="clear" w:color="auto" w:fill="FFFFFF" w:themeFill="background1"/>
            <w:vAlign w:val="center"/>
          </w:tcPr>
          <w:p w14:paraId="4B95CB5C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 w:val="restart"/>
            <w:shd w:val="clear" w:color="auto" w:fill="FFFFFF" w:themeFill="background1"/>
            <w:vAlign w:val="center"/>
          </w:tcPr>
          <w:p w14:paraId="4CA77105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C4004" w:rsidRPr="00E74CEE" w14:paraId="007C4400" w14:textId="77777777" w:rsidTr="00E74CEE">
        <w:trPr>
          <w:trHeight w:val="272"/>
        </w:trPr>
        <w:tc>
          <w:tcPr>
            <w:tcW w:w="466" w:type="pct"/>
            <w:vMerge/>
            <w:shd w:val="clear" w:color="auto" w:fill="FFFFFF" w:themeFill="background1"/>
            <w:vAlign w:val="center"/>
          </w:tcPr>
          <w:p w14:paraId="7BADDE5D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30" w:type="pct"/>
            <w:vMerge/>
            <w:shd w:val="clear" w:color="auto" w:fill="FFFFFF" w:themeFill="background1"/>
            <w:vAlign w:val="center"/>
          </w:tcPr>
          <w:p w14:paraId="58388428" w14:textId="77777777" w:rsidR="00EC4004" w:rsidRPr="00E74CEE" w:rsidRDefault="00EC4004" w:rsidP="00EC400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94" w:type="pct"/>
            <w:shd w:val="clear" w:color="auto" w:fill="FFFFFF" w:themeFill="background1"/>
          </w:tcPr>
          <w:p w14:paraId="0B32D25E" w14:textId="211B6405" w:rsidR="00EC4004" w:rsidRPr="00E74CEE" w:rsidRDefault="00EC4004" w:rsidP="00EC4004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357" w:type="pct"/>
            <w:vMerge/>
            <w:shd w:val="clear" w:color="auto" w:fill="FFFFFF" w:themeFill="background1"/>
            <w:vAlign w:val="center"/>
          </w:tcPr>
          <w:p w14:paraId="37BD1FD7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23" w:type="pct"/>
            <w:vMerge/>
            <w:shd w:val="clear" w:color="auto" w:fill="FFFFFF" w:themeFill="background1"/>
            <w:vAlign w:val="center"/>
          </w:tcPr>
          <w:p w14:paraId="6D7B3DB7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52" w:type="pct"/>
            <w:vMerge/>
            <w:shd w:val="clear" w:color="auto" w:fill="FFFFFF" w:themeFill="background1"/>
            <w:vAlign w:val="center"/>
          </w:tcPr>
          <w:p w14:paraId="2BFB81AE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2" w:type="pct"/>
            <w:vMerge/>
            <w:shd w:val="clear" w:color="auto" w:fill="FFFFFF" w:themeFill="background1"/>
            <w:vAlign w:val="center"/>
          </w:tcPr>
          <w:p w14:paraId="6AAAAEC6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30FFD578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2" w:type="pct"/>
            <w:vMerge/>
            <w:shd w:val="clear" w:color="auto" w:fill="FFFFFF" w:themeFill="background1"/>
            <w:vAlign w:val="center"/>
          </w:tcPr>
          <w:p w14:paraId="61AD39E1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2" w:type="pct"/>
            <w:vMerge/>
            <w:shd w:val="clear" w:color="auto" w:fill="FFFFFF" w:themeFill="background1"/>
            <w:vAlign w:val="center"/>
          </w:tcPr>
          <w:p w14:paraId="4D924C0C" w14:textId="77777777" w:rsidR="00EC4004" w:rsidRPr="00E74CEE" w:rsidRDefault="00EC4004" w:rsidP="00EC400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197E9A29" w14:textId="77777777" w:rsidR="000E3C4E" w:rsidRPr="00E74CEE" w:rsidRDefault="000E3C4E" w:rsidP="00B561BA">
      <w:pPr>
        <w:spacing w:after="120"/>
        <w:rPr>
          <w:rFonts w:asciiTheme="minorHAnsi" w:hAnsiTheme="minorHAnsi" w:cstheme="minorHAnsi"/>
          <w:b/>
        </w:rPr>
      </w:pPr>
    </w:p>
    <w:p w14:paraId="4E8D39AF" w14:textId="77777777" w:rsidR="00EC4004" w:rsidRPr="00E74CEE" w:rsidRDefault="00EC4004" w:rsidP="00B561BA">
      <w:pPr>
        <w:spacing w:after="120"/>
        <w:rPr>
          <w:rFonts w:asciiTheme="minorHAnsi" w:hAnsiTheme="minorHAnsi" w:cstheme="minorHAnsi"/>
          <w:b/>
        </w:rPr>
      </w:pPr>
    </w:p>
    <w:p w14:paraId="207560AB" w14:textId="1AEACCC3" w:rsidR="000E3C4E" w:rsidRPr="00E74CEE" w:rsidRDefault="000E3C4E" w:rsidP="00B561BA">
      <w:pPr>
        <w:spacing w:after="120"/>
        <w:rPr>
          <w:rFonts w:asciiTheme="minorHAnsi" w:hAnsiTheme="minorHAnsi" w:cstheme="minorHAnsi"/>
          <w:b/>
        </w:rPr>
      </w:pPr>
      <w:r w:rsidRPr="00E74CEE">
        <w:rPr>
          <w:rFonts w:asciiTheme="minorHAnsi" w:hAnsiTheme="minorHAnsi" w:cstheme="minorHAnsi"/>
          <w:b/>
        </w:rPr>
        <w:t>Attach copies of litter records whelped by this bitch here.</w:t>
      </w:r>
    </w:p>
    <w:p w14:paraId="2DBC27DD" w14:textId="77777777" w:rsidR="00E15535" w:rsidRPr="00E74CEE" w:rsidRDefault="00E15535" w:rsidP="00E15535">
      <w:pPr>
        <w:spacing w:after="120"/>
        <w:rPr>
          <w:rFonts w:asciiTheme="minorHAnsi" w:hAnsiTheme="minorHAnsi" w:cstheme="minorHAnsi"/>
          <w:b/>
          <w:sz w:val="24"/>
        </w:rPr>
      </w:pPr>
      <w:r w:rsidRPr="00E74CEE">
        <w:rPr>
          <w:rFonts w:asciiTheme="minorHAnsi" w:hAnsiTheme="minorHAnsi" w:cstheme="minorHAnsi"/>
          <w:b/>
          <w:sz w:val="24"/>
        </w:rPr>
        <w:t>REPRODUCTIVE HISTORY (DOG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677"/>
        <w:gridCol w:w="4683"/>
        <w:gridCol w:w="1925"/>
        <w:gridCol w:w="3385"/>
      </w:tblGrid>
      <w:tr w:rsidR="00E15535" w:rsidRPr="00E74CEE" w14:paraId="41EBCEFF" w14:textId="77777777" w:rsidTr="00E74CEE">
        <w:trPr>
          <w:trHeight w:val="288"/>
        </w:trPr>
        <w:tc>
          <w:tcPr>
            <w:tcW w:w="1345" w:type="pct"/>
            <w:shd w:val="clear" w:color="auto" w:fill="898FC3"/>
            <w:vAlign w:val="center"/>
          </w:tcPr>
          <w:p w14:paraId="26521989" w14:textId="77777777" w:rsidR="00E15535" w:rsidRPr="00E74CEE" w:rsidRDefault="00E15535" w:rsidP="00E155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 xml:space="preserve">Registered Name </w:t>
            </w:r>
          </w:p>
        </w:tc>
        <w:tc>
          <w:tcPr>
            <w:tcW w:w="3655" w:type="pct"/>
            <w:gridSpan w:val="3"/>
            <w:shd w:val="clear" w:color="auto" w:fill="FFFFFF" w:themeFill="background1"/>
            <w:vAlign w:val="center"/>
          </w:tcPr>
          <w:p w14:paraId="36AA64DA" w14:textId="77777777" w:rsidR="00E15535" w:rsidRPr="00E74CEE" w:rsidRDefault="00E15535" w:rsidP="00E155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032EA" w:rsidRPr="00E74CEE" w14:paraId="7FAD78F2" w14:textId="77777777" w:rsidTr="00E74CEE">
        <w:trPr>
          <w:trHeight w:val="293"/>
        </w:trPr>
        <w:tc>
          <w:tcPr>
            <w:tcW w:w="1345" w:type="pct"/>
            <w:shd w:val="clear" w:color="auto" w:fill="898FC3"/>
            <w:vAlign w:val="center"/>
          </w:tcPr>
          <w:p w14:paraId="0E70D146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Microchip #</w:t>
            </w:r>
          </w:p>
        </w:tc>
        <w:tc>
          <w:tcPr>
            <w:tcW w:w="1713" w:type="pct"/>
            <w:shd w:val="clear" w:color="auto" w:fill="FFFFFF" w:themeFill="background1"/>
            <w:vAlign w:val="center"/>
          </w:tcPr>
          <w:p w14:paraId="19192C98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4" w:type="pct"/>
            <w:shd w:val="clear" w:color="auto" w:fill="898FC3"/>
            <w:vAlign w:val="center"/>
          </w:tcPr>
          <w:p w14:paraId="75D0859A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1238" w:type="pct"/>
            <w:shd w:val="clear" w:color="auto" w:fill="FFFFFF" w:themeFill="background1"/>
            <w:vAlign w:val="center"/>
          </w:tcPr>
          <w:p w14:paraId="5BA26299" w14:textId="77777777" w:rsidR="005032EA" w:rsidRPr="00E74CEE" w:rsidRDefault="005032EA" w:rsidP="005032EA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</w:tr>
      <w:tr w:rsidR="000E3C4E" w:rsidRPr="00E74CEE" w14:paraId="304AE261" w14:textId="77777777" w:rsidTr="00E74CEE">
        <w:trPr>
          <w:trHeight w:val="539"/>
        </w:trPr>
        <w:tc>
          <w:tcPr>
            <w:tcW w:w="1345" w:type="pct"/>
            <w:shd w:val="clear" w:color="auto" w:fill="898FC3"/>
            <w:vAlign w:val="center"/>
          </w:tcPr>
          <w:p w14:paraId="3D05D54C" w14:textId="01BCFC11" w:rsidR="000E3C4E" w:rsidRPr="00E74CEE" w:rsidRDefault="000E3C4E" w:rsidP="000E3C4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4CEE">
              <w:rPr>
                <w:rFonts w:asciiTheme="minorHAnsi" w:hAnsiTheme="minorHAnsi" w:cstheme="minorHAnsi"/>
                <w:sz w:val="20"/>
                <w:szCs w:val="20"/>
              </w:rPr>
              <w:t>Attach copy of breeding clearance to this record</w:t>
            </w:r>
          </w:p>
        </w:tc>
        <w:tc>
          <w:tcPr>
            <w:tcW w:w="3655" w:type="pct"/>
            <w:gridSpan w:val="3"/>
            <w:shd w:val="clear" w:color="auto" w:fill="FFFFFF" w:themeFill="background1"/>
            <w:vAlign w:val="center"/>
          </w:tcPr>
          <w:p w14:paraId="23D4A857" w14:textId="77777777" w:rsidR="000E3C4E" w:rsidRPr="00E74CEE" w:rsidRDefault="000E3C4E" w:rsidP="000E3C4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773991E" w14:textId="77777777" w:rsidR="00E15535" w:rsidRPr="00E74CEE" w:rsidRDefault="00E15535" w:rsidP="00E15535">
      <w:pPr>
        <w:rPr>
          <w:rFonts w:asciiTheme="minorHAnsi" w:hAnsiTheme="minorHAnsi" w:cstheme="minorHAnsi"/>
          <w:sz w:val="20"/>
        </w:rPr>
      </w:pPr>
    </w:p>
    <w:tbl>
      <w:tblPr>
        <w:tblStyle w:val="TableGrid"/>
        <w:tblW w:w="4977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179"/>
        <w:gridCol w:w="1510"/>
        <w:gridCol w:w="3826"/>
        <w:gridCol w:w="1138"/>
        <w:gridCol w:w="1135"/>
        <w:gridCol w:w="993"/>
        <w:gridCol w:w="852"/>
        <w:gridCol w:w="982"/>
        <w:gridCol w:w="863"/>
        <w:gridCol w:w="1129"/>
      </w:tblGrid>
      <w:tr w:rsidR="00B15CFB" w:rsidRPr="00E74CEE" w14:paraId="2E73A8CB" w14:textId="77777777" w:rsidTr="00E74CEE">
        <w:trPr>
          <w:trHeight w:val="441"/>
          <w:tblHeader/>
        </w:trPr>
        <w:tc>
          <w:tcPr>
            <w:tcW w:w="433" w:type="pct"/>
            <w:vMerge w:val="restart"/>
            <w:shd w:val="clear" w:color="auto" w:fill="898FC3"/>
            <w:vAlign w:val="center"/>
          </w:tcPr>
          <w:p w14:paraId="58C605DD" w14:textId="74378FC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bookmarkStart w:id="5" w:name="_Hlk529706801"/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Last annual health  certificate issue date</w:t>
            </w:r>
          </w:p>
        </w:tc>
        <w:tc>
          <w:tcPr>
            <w:tcW w:w="555" w:type="pct"/>
            <w:vMerge w:val="restart"/>
            <w:shd w:val="clear" w:color="auto" w:fill="898FC3"/>
            <w:vAlign w:val="center"/>
          </w:tcPr>
          <w:p w14:paraId="46B61C51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ting/</w:t>
            </w:r>
          </w:p>
          <w:p w14:paraId="3FDBD3B0" w14:textId="652139DF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Insemination date</w:t>
            </w:r>
          </w:p>
          <w:p w14:paraId="6F54F00F" w14:textId="3EB55E3A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(List each day)</w:t>
            </w:r>
          </w:p>
        </w:tc>
        <w:tc>
          <w:tcPr>
            <w:tcW w:w="1406" w:type="pct"/>
            <w:vMerge w:val="restart"/>
            <w:shd w:val="clear" w:color="auto" w:fill="898FC3"/>
            <w:vAlign w:val="center"/>
          </w:tcPr>
          <w:p w14:paraId="6985001B" w14:textId="2213AB5C" w:rsidR="00676D7C" w:rsidRPr="00E74CEE" w:rsidRDefault="00676D7C" w:rsidP="00C723A7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418" w:type="pct"/>
            <w:vMerge w:val="restart"/>
            <w:shd w:val="clear" w:color="auto" w:fill="898FC3"/>
            <w:vAlign w:val="center"/>
          </w:tcPr>
          <w:p w14:paraId="0B4BC099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Expected due date</w:t>
            </w:r>
          </w:p>
        </w:tc>
        <w:tc>
          <w:tcPr>
            <w:tcW w:w="417" w:type="pct"/>
            <w:vMerge w:val="restart"/>
            <w:shd w:val="clear" w:color="auto" w:fill="898FC3"/>
            <w:vAlign w:val="center"/>
          </w:tcPr>
          <w:p w14:paraId="74285537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Birth date</w:t>
            </w:r>
          </w:p>
        </w:tc>
        <w:tc>
          <w:tcPr>
            <w:tcW w:w="678" w:type="pct"/>
            <w:gridSpan w:val="2"/>
            <w:shd w:val="clear" w:color="auto" w:fill="898FC3"/>
            <w:vAlign w:val="center"/>
          </w:tcPr>
          <w:p w14:paraId="4A5A228E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Live births</w:t>
            </w:r>
          </w:p>
        </w:tc>
        <w:tc>
          <w:tcPr>
            <w:tcW w:w="678" w:type="pct"/>
            <w:gridSpan w:val="2"/>
            <w:shd w:val="clear" w:color="auto" w:fill="898FC3"/>
            <w:vAlign w:val="center"/>
          </w:tcPr>
          <w:p w14:paraId="7EEC79EC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# Stillborn</w:t>
            </w:r>
          </w:p>
        </w:tc>
        <w:tc>
          <w:tcPr>
            <w:tcW w:w="415" w:type="pct"/>
            <w:vMerge w:val="restart"/>
            <w:shd w:val="clear" w:color="auto" w:fill="898FC3"/>
            <w:vAlign w:val="center"/>
          </w:tcPr>
          <w:p w14:paraId="510E58DB" w14:textId="278F1C06" w:rsidR="00676D7C" w:rsidRPr="00E74CEE" w:rsidRDefault="00270A41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Total</w:t>
            </w:r>
            <w:r w:rsidR="00676D7C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</w:t>
            </w: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N</w:t>
            </w:r>
            <w:r w:rsidR="00676D7C"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umber</w:t>
            </w: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 in Litter</w:t>
            </w:r>
          </w:p>
        </w:tc>
      </w:tr>
      <w:tr w:rsidR="00B15CFB" w:rsidRPr="00E74CEE" w14:paraId="4A3E05B6" w14:textId="77777777" w:rsidTr="00E74CEE">
        <w:trPr>
          <w:trHeight w:val="638"/>
          <w:tblHeader/>
        </w:trPr>
        <w:tc>
          <w:tcPr>
            <w:tcW w:w="433" w:type="pct"/>
            <w:vMerge/>
            <w:shd w:val="clear" w:color="auto" w:fill="D9E2F3" w:themeFill="accent1" w:themeFillTint="33"/>
          </w:tcPr>
          <w:p w14:paraId="261F486B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55" w:type="pct"/>
            <w:vMerge/>
            <w:shd w:val="clear" w:color="auto" w:fill="D9E2F3" w:themeFill="accent1" w:themeFillTint="33"/>
          </w:tcPr>
          <w:p w14:paraId="1929EE17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vMerge/>
            <w:shd w:val="clear" w:color="auto" w:fill="D9E2F3" w:themeFill="accent1" w:themeFillTint="33"/>
          </w:tcPr>
          <w:p w14:paraId="02905F79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8" w:type="pct"/>
            <w:vMerge/>
            <w:shd w:val="clear" w:color="auto" w:fill="D9E2F3" w:themeFill="accent1" w:themeFillTint="33"/>
          </w:tcPr>
          <w:p w14:paraId="6C881B20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7" w:type="pct"/>
            <w:vMerge/>
            <w:shd w:val="clear" w:color="auto" w:fill="D9E2F3" w:themeFill="accent1" w:themeFillTint="33"/>
          </w:tcPr>
          <w:p w14:paraId="3C85894B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5" w:type="pct"/>
            <w:shd w:val="clear" w:color="auto" w:fill="898FC3"/>
            <w:vAlign w:val="center"/>
          </w:tcPr>
          <w:p w14:paraId="69F0E706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13" w:type="pct"/>
            <w:shd w:val="clear" w:color="auto" w:fill="898FC3"/>
            <w:vAlign w:val="center"/>
          </w:tcPr>
          <w:p w14:paraId="59DBB6C8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361" w:type="pct"/>
            <w:shd w:val="clear" w:color="auto" w:fill="898FC3"/>
            <w:vAlign w:val="center"/>
          </w:tcPr>
          <w:p w14:paraId="5CFFFC2F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Female</w:t>
            </w:r>
          </w:p>
        </w:tc>
        <w:tc>
          <w:tcPr>
            <w:tcW w:w="317" w:type="pct"/>
            <w:shd w:val="clear" w:color="auto" w:fill="898FC3"/>
            <w:vAlign w:val="center"/>
          </w:tcPr>
          <w:p w14:paraId="637A75A2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E74CEE">
              <w:rPr>
                <w:rFonts w:asciiTheme="minorHAnsi" w:hAnsiTheme="minorHAnsi" w:cstheme="minorHAnsi"/>
                <w:b/>
                <w:sz w:val="20"/>
                <w:szCs w:val="18"/>
              </w:rPr>
              <w:t>Male</w:t>
            </w:r>
          </w:p>
        </w:tc>
        <w:tc>
          <w:tcPr>
            <w:tcW w:w="415" w:type="pct"/>
            <w:vMerge/>
            <w:shd w:val="clear" w:color="auto" w:fill="D9E2F3" w:themeFill="accent1" w:themeFillTint="33"/>
          </w:tcPr>
          <w:p w14:paraId="6BFFAA88" w14:textId="77777777" w:rsidR="00676D7C" w:rsidRPr="00E74CEE" w:rsidRDefault="00676D7C" w:rsidP="00E155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3D19EA22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09E2EEB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61ED1B7A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60440337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C3C4466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178B7A4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5CDE701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5C7F506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1B3CCA7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0630673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09F55C7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24E9EC4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0717E5D" w14:textId="77777777" w:rsidTr="00E74CEE">
        <w:trPr>
          <w:trHeight w:val="25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2637F6B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C01891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71F484A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6F3EFC6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5E65A4E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7C750A3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3115AB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2772B70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76E4B6B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3F42CAF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BD59C0F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1D09695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0D1AE0E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5B321ED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CD72E4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3993660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66BCD80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75B8701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FB008C1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5F4CA02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19A9531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0FE6299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3D5173F0" w14:textId="77777777" w:rsidTr="00E74CEE">
        <w:trPr>
          <w:trHeight w:val="314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1CD0B30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0D70191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208028A8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1318E01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3C592D6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443026A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0647CB2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0B48918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7A028D2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4EEEE19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4850B266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78D9915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4DAA41B9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7A8452E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D72A99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7DF3E50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10A59A8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3C26F3C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D6404D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411AB89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39288F2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6408FFF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6B73CB89" w14:textId="77777777" w:rsidTr="00E74CEE">
        <w:trPr>
          <w:trHeight w:val="193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5AD8BCB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7CC5ACC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05C4254C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752E00F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00E75D3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46EFF96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7F3F7F8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420CD35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01153E9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270E523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1566618F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545432C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3D2CE305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7E0E11C7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7CCCECC3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156A61D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2D39682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0E5D663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027928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792D9F4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6645781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121D9EE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4FDE5B3" w14:textId="77777777" w:rsidTr="00E74CEE">
        <w:trPr>
          <w:trHeight w:val="95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13B969A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B1779D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5EAB350E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6E06720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08519FE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3E6F680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52F7E1D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0A9EC4A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07EAF73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5C1AA37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3796F2C0" w14:textId="77777777" w:rsidTr="00E74CEE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1B61B2D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0E17698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333938F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354A2C8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6B7F5F3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10753A4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7C4928D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1DB03C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0D1F6B3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0961835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7CF7557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bookmarkEnd w:id="5"/>
      <w:tr w:rsidR="00B15CFB" w:rsidRPr="00E74CEE" w14:paraId="1D411A91" w14:textId="77777777" w:rsidTr="00E74CEE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34EB89E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4B15B702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B1AB6F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59DEC17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51B0457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7267087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75BD2D5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75829BD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2EA214A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1AFDFF8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242AD766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65A4E07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01438954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6F7FE0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42DA552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707064E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22DC8AD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01C6997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3AF9674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0CFB155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176E643A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0107D2B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5D58568E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1A962AA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0DEE989B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56124ED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01CDDAF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5155662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543CEA1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3FEE6CB8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38CDB74B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46FD9A0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0A0AD9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55969C14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20FD7B8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377899C6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28B00F75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054DBCC5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10E35AD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7D2063C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5EA1F282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05E15E3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31E90B0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5459B0B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0FDE1349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7A6ED8EE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0DEE8CD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139D412A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12D998D0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5B337DB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616BEE5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04A447C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2D6300B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4A1EB79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17759FD4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1681538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6C6A5E68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09850FB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50B8664C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4D395FC1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2D1B4967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2CCF73C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2D9A299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0E3A161E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656F4055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7803E8F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490E82F6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4CC2E8D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5FE0F8F3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47B4BCB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7BB942FF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0D4C3484" w14:textId="77777777" w:rsidR="00676D7C" w:rsidRPr="00E74CEE" w:rsidRDefault="00676D7C" w:rsidP="00F8256C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4598E553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15A281BD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1657E84F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4577DE7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229E44D0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2CC2A147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41B1DFBC" w14:textId="77777777" w:rsidR="00676D7C" w:rsidRPr="00E74CEE" w:rsidRDefault="00676D7C" w:rsidP="00F8256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49DCC85F" w14:textId="77777777" w:rsidTr="00811A78">
        <w:trPr>
          <w:trHeight w:val="806"/>
        </w:trPr>
        <w:tc>
          <w:tcPr>
            <w:tcW w:w="433" w:type="pct"/>
            <w:vMerge w:val="restart"/>
            <w:shd w:val="clear" w:color="auto" w:fill="FFFFFF" w:themeFill="background1"/>
            <w:vAlign w:val="center"/>
          </w:tcPr>
          <w:p w14:paraId="486DFCF2" w14:textId="792D2171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555" w:type="pct"/>
            <w:vMerge w:val="restart"/>
            <w:shd w:val="clear" w:color="auto" w:fill="FFFFFF" w:themeFill="background1"/>
            <w:vAlign w:val="center"/>
          </w:tcPr>
          <w:p w14:paraId="3E8DA3FC" w14:textId="77777777" w:rsidR="00676D7C" w:rsidRPr="00E74CEE" w:rsidRDefault="00676D7C" w:rsidP="0092032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63FD804C" w14:textId="77777777" w:rsidR="00676D7C" w:rsidRPr="00E74CEE" w:rsidRDefault="00676D7C" w:rsidP="00534306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Name:</w:t>
            </w:r>
          </w:p>
          <w:p w14:paraId="02EDF1B1" w14:textId="1876C70C" w:rsidR="00676D7C" w:rsidRPr="00E74CEE" w:rsidRDefault="00676D7C" w:rsidP="00534306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8" w:type="pct"/>
            <w:vMerge w:val="restart"/>
            <w:shd w:val="clear" w:color="auto" w:fill="FFFFFF" w:themeFill="background1"/>
            <w:vAlign w:val="center"/>
          </w:tcPr>
          <w:p w14:paraId="6A97B8E2" w14:textId="1B4EFAE0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417" w:type="pct"/>
            <w:vMerge w:val="restart"/>
            <w:shd w:val="clear" w:color="auto" w:fill="FFFFFF" w:themeFill="background1"/>
            <w:vAlign w:val="center"/>
          </w:tcPr>
          <w:p w14:paraId="599CA033" w14:textId="3FFB2C35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/     /</w:t>
            </w:r>
          </w:p>
        </w:tc>
        <w:tc>
          <w:tcPr>
            <w:tcW w:w="365" w:type="pct"/>
            <w:vMerge w:val="restart"/>
            <w:shd w:val="clear" w:color="auto" w:fill="FFFFFF" w:themeFill="background1"/>
            <w:vAlign w:val="center"/>
          </w:tcPr>
          <w:p w14:paraId="68BAA628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 w:val="restart"/>
            <w:shd w:val="clear" w:color="auto" w:fill="FFFFFF" w:themeFill="background1"/>
            <w:vAlign w:val="center"/>
          </w:tcPr>
          <w:p w14:paraId="5B85405E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 w:val="restart"/>
            <w:shd w:val="clear" w:color="auto" w:fill="FFFFFF" w:themeFill="background1"/>
            <w:vAlign w:val="center"/>
          </w:tcPr>
          <w:p w14:paraId="22034F4F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 w:val="restart"/>
            <w:shd w:val="clear" w:color="auto" w:fill="FFFFFF" w:themeFill="background1"/>
            <w:vAlign w:val="center"/>
          </w:tcPr>
          <w:p w14:paraId="74065885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 w:val="restart"/>
            <w:shd w:val="clear" w:color="auto" w:fill="FFFFFF" w:themeFill="background1"/>
            <w:vAlign w:val="center"/>
          </w:tcPr>
          <w:p w14:paraId="327EE9D1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15CFB" w:rsidRPr="00E74CEE" w14:paraId="0AD45947" w14:textId="77777777" w:rsidTr="00811A78">
        <w:trPr>
          <w:trHeight w:val="406"/>
        </w:trPr>
        <w:tc>
          <w:tcPr>
            <w:tcW w:w="433" w:type="pct"/>
            <w:vMerge/>
            <w:shd w:val="clear" w:color="auto" w:fill="FFFFFF" w:themeFill="background1"/>
            <w:vAlign w:val="center"/>
          </w:tcPr>
          <w:p w14:paraId="0D0614E8" w14:textId="77777777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55" w:type="pct"/>
            <w:vMerge/>
            <w:shd w:val="clear" w:color="auto" w:fill="FFFFFF" w:themeFill="background1"/>
            <w:vAlign w:val="center"/>
          </w:tcPr>
          <w:p w14:paraId="3D5CC5DF" w14:textId="77777777" w:rsidR="00676D7C" w:rsidRPr="00E74CEE" w:rsidRDefault="00676D7C" w:rsidP="00920326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6" w:type="pct"/>
            <w:shd w:val="clear" w:color="auto" w:fill="FFFFFF" w:themeFill="background1"/>
          </w:tcPr>
          <w:p w14:paraId="2B1FE1B1" w14:textId="74A27BDD" w:rsidR="00676D7C" w:rsidRPr="00E74CEE" w:rsidRDefault="00676D7C" w:rsidP="00534306">
            <w:pPr>
              <w:rPr>
                <w:rFonts w:asciiTheme="minorHAnsi" w:hAnsiTheme="minorHAnsi" w:cstheme="minorHAnsi"/>
                <w:sz w:val="20"/>
              </w:rPr>
            </w:pPr>
            <w:r w:rsidRPr="00E74CEE">
              <w:rPr>
                <w:rFonts w:asciiTheme="minorHAnsi" w:hAnsiTheme="minorHAnsi" w:cstheme="minorHAnsi"/>
                <w:sz w:val="20"/>
              </w:rPr>
              <w:t>Microchip #:</w:t>
            </w:r>
          </w:p>
        </w:tc>
        <w:tc>
          <w:tcPr>
            <w:tcW w:w="418" w:type="pct"/>
            <w:vMerge/>
            <w:shd w:val="clear" w:color="auto" w:fill="FFFFFF" w:themeFill="background1"/>
            <w:vAlign w:val="center"/>
          </w:tcPr>
          <w:p w14:paraId="11D0C1C4" w14:textId="77777777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17" w:type="pct"/>
            <w:vMerge/>
            <w:shd w:val="clear" w:color="auto" w:fill="FFFFFF" w:themeFill="background1"/>
            <w:vAlign w:val="center"/>
          </w:tcPr>
          <w:p w14:paraId="10A638E6" w14:textId="77777777" w:rsidR="00676D7C" w:rsidRPr="00E74CEE" w:rsidRDefault="00676D7C" w:rsidP="000C42E0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5" w:type="pct"/>
            <w:vMerge/>
            <w:shd w:val="clear" w:color="auto" w:fill="FFFFFF" w:themeFill="background1"/>
            <w:vAlign w:val="center"/>
          </w:tcPr>
          <w:p w14:paraId="53E1937A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3" w:type="pct"/>
            <w:vMerge/>
            <w:shd w:val="clear" w:color="auto" w:fill="FFFFFF" w:themeFill="background1"/>
            <w:vAlign w:val="center"/>
          </w:tcPr>
          <w:p w14:paraId="0FE38F32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1" w:type="pct"/>
            <w:vMerge/>
            <w:shd w:val="clear" w:color="auto" w:fill="FFFFFF" w:themeFill="background1"/>
            <w:vAlign w:val="center"/>
          </w:tcPr>
          <w:p w14:paraId="27F9211F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7" w:type="pct"/>
            <w:vMerge/>
            <w:shd w:val="clear" w:color="auto" w:fill="FFFFFF" w:themeFill="background1"/>
            <w:vAlign w:val="center"/>
          </w:tcPr>
          <w:p w14:paraId="1B785F55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15" w:type="pct"/>
            <w:vMerge/>
            <w:shd w:val="clear" w:color="auto" w:fill="FFFFFF" w:themeFill="background1"/>
            <w:vAlign w:val="center"/>
          </w:tcPr>
          <w:p w14:paraId="73EDF4C7" w14:textId="77777777" w:rsidR="00676D7C" w:rsidRPr="00E74CEE" w:rsidRDefault="00676D7C" w:rsidP="0092032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381A6081" w14:textId="77777777" w:rsidR="00EB3F9D" w:rsidRPr="00E74CEE" w:rsidRDefault="00EB3F9D" w:rsidP="0068580C">
      <w:pPr>
        <w:tabs>
          <w:tab w:val="left" w:pos="1755"/>
        </w:tabs>
        <w:spacing w:after="120"/>
        <w:rPr>
          <w:rFonts w:asciiTheme="minorHAnsi" w:hAnsiTheme="minorHAnsi" w:cstheme="minorHAnsi"/>
        </w:rPr>
      </w:pPr>
    </w:p>
    <w:p w14:paraId="3CBE4507" w14:textId="66F4F9DF" w:rsidR="00297249" w:rsidRPr="00E74CEE" w:rsidRDefault="0068580C" w:rsidP="0068580C">
      <w:pPr>
        <w:tabs>
          <w:tab w:val="left" w:pos="1755"/>
        </w:tabs>
        <w:spacing w:after="120"/>
        <w:rPr>
          <w:rFonts w:asciiTheme="minorHAnsi" w:hAnsiTheme="minorHAnsi" w:cstheme="minorHAnsi"/>
          <w:b/>
        </w:rPr>
      </w:pPr>
      <w:r w:rsidRPr="00E74CEE">
        <w:rPr>
          <w:rFonts w:asciiTheme="minorHAnsi" w:hAnsiTheme="minorHAnsi" w:cstheme="minorHAnsi"/>
          <w:b/>
        </w:rPr>
        <w:t>NOTES</w:t>
      </w:r>
    </w:p>
    <w:p w14:paraId="5E57CD7F" w14:textId="77777777" w:rsidR="0068580C" w:rsidRPr="006B14C1" w:rsidRDefault="0068580C" w:rsidP="00A171E4">
      <w:pPr>
        <w:tabs>
          <w:tab w:val="left" w:pos="1755"/>
        </w:tabs>
        <w:rPr>
          <w:rFonts w:ascii="Helvetica" w:hAnsi="Helvetica" w:cs="Helvetica"/>
        </w:rPr>
      </w:pPr>
    </w:p>
    <w:sectPr w:rsidR="0068580C" w:rsidRPr="006B14C1" w:rsidSect="003E3AC0">
      <w:headerReference w:type="default" r:id="rId15"/>
      <w:footerReference w:type="default" r:id="rId16"/>
      <w:pgSz w:w="15840" w:h="12240" w:orient="landscape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ADED55" w14:textId="77777777" w:rsidR="00851BC5" w:rsidRDefault="00851BC5" w:rsidP="00297249">
      <w:r>
        <w:separator/>
      </w:r>
    </w:p>
  </w:endnote>
  <w:endnote w:type="continuationSeparator" w:id="0">
    <w:p w14:paraId="7B2B8166" w14:textId="77777777" w:rsidR="00851BC5" w:rsidRDefault="00851BC5" w:rsidP="00297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3C981" w14:textId="47E85D0F" w:rsidR="00F8256C" w:rsidRDefault="00F8256C" w:rsidP="0068580C">
    <w:pPr>
      <w:pStyle w:val="Footer"/>
      <w:tabs>
        <w:tab w:val="left" w:pos="3256"/>
        <w:tab w:val="center" w:pos="6840"/>
        <w:tab w:val="right" w:pos="13680"/>
      </w:tabs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773C42D3" wp14:editId="0A402FDC">
          <wp:simplePos x="0" y="0"/>
          <wp:positionH relativeFrom="column">
            <wp:posOffset>-114300</wp:posOffset>
          </wp:positionH>
          <wp:positionV relativeFrom="page">
            <wp:posOffset>9201150</wp:posOffset>
          </wp:positionV>
          <wp:extent cx="1038860" cy="519430"/>
          <wp:effectExtent l="0" t="0" r="889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v_logo_revers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51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>
      <w:tab/>
    </w:r>
    <w:r>
      <w:tab/>
    </w:r>
    <w:r>
      <w:rPr>
        <w:noProof/>
      </w:rPr>
      <w:tab/>
    </w:r>
    <w:r>
      <w:rPr>
        <w:noProof/>
      </w:rPr>
      <w:tab/>
    </w:r>
  </w:p>
  <w:p w14:paraId="095896BF" w14:textId="77777777" w:rsidR="00F8256C" w:rsidRPr="00C35AF7" w:rsidRDefault="00F8256C" w:rsidP="006B14C1">
    <w:pPr>
      <w:pStyle w:val="Footer"/>
      <w:jc w:val="center"/>
      <w:rPr>
        <w:rFonts w:asciiTheme="minorHAnsi" w:hAnsiTheme="minorHAnsi" w:cstheme="minorHAnsi"/>
        <w:sz w:val="20"/>
        <w:szCs w:val="20"/>
        <w:lang w:val="en-AU"/>
      </w:rPr>
    </w:pPr>
    <w:r w:rsidRPr="00C35AF7">
      <w:rPr>
        <w:rFonts w:asciiTheme="minorHAnsi" w:hAnsiTheme="minorHAnsi" w:cstheme="minorHAnsi"/>
        <w:sz w:val="20"/>
        <w:szCs w:val="20"/>
        <w:lang w:val="en-AU"/>
      </w:rPr>
      <w:t>Dogs Victoria Model Health Record VERSION 1.0</w:t>
    </w:r>
  </w:p>
  <w:p w14:paraId="58063413" w14:textId="2D1E900F" w:rsidR="00F8256C" w:rsidRPr="00C35AF7" w:rsidRDefault="006B14C1" w:rsidP="006B14C1">
    <w:pPr>
      <w:pStyle w:val="Footer"/>
      <w:jc w:val="right"/>
      <w:rPr>
        <w:rFonts w:asciiTheme="minorHAnsi" w:hAnsiTheme="minorHAnsi" w:cstheme="minorHAnsi"/>
        <w:sz w:val="20"/>
        <w:szCs w:val="20"/>
      </w:rPr>
    </w:pPr>
    <w:r w:rsidRPr="00C35AF7">
      <w:rPr>
        <w:rFonts w:asciiTheme="minorHAnsi" w:hAnsiTheme="minorHAnsi" w:cstheme="minorHAnsi"/>
        <w:sz w:val="20"/>
        <w:szCs w:val="20"/>
      </w:rPr>
      <w:t xml:space="preserve">Page  </w:t>
    </w:r>
    <w:r w:rsidRPr="00C35AF7">
      <w:rPr>
        <w:rFonts w:asciiTheme="minorHAnsi" w:hAnsiTheme="minorHAnsi" w:cstheme="minorHAnsi"/>
        <w:sz w:val="20"/>
        <w:szCs w:val="20"/>
      </w:rPr>
      <w:fldChar w:fldCharType="begin"/>
    </w:r>
    <w:r w:rsidRPr="00C35AF7">
      <w:rPr>
        <w:rFonts w:asciiTheme="minorHAnsi" w:hAnsiTheme="minorHAnsi" w:cstheme="minorHAnsi"/>
        <w:sz w:val="20"/>
        <w:szCs w:val="20"/>
      </w:rPr>
      <w:instrText xml:space="preserve"> PAGE  \* Arabic  \* MERGEFORMAT </w:instrText>
    </w:r>
    <w:r w:rsidRPr="00C35AF7">
      <w:rPr>
        <w:rFonts w:asciiTheme="minorHAnsi" w:hAnsiTheme="minorHAnsi" w:cstheme="minorHAnsi"/>
        <w:sz w:val="20"/>
        <w:szCs w:val="20"/>
      </w:rPr>
      <w:fldChar w:fldCharType="separate"/>
    </w:r>
    <w:r w:rsidR="00AD6210">
      <w:rPr>
        <w:rFonts w:asciiTheme="minorHAnsi" w:hAnsiTheme="minorHAnsi" w:cstheme="minorHAnsi"/>
        <w:noProof/>
        <w:sz w:val="20"/>
        <w:szCs w:val="20"/>
      </w:rPr>
      <w:t>3</w:t>
    </w:r>
    <w:r w:rsidRPr="00C35AF7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075661" w14:textId="19130324" w:rsidR="00F8256C" w:rsidRPr="00C35AF7" w:rsidRDefault="00F8256C" w:rsidP="003E3AC0">
    <w:pPr>
      <w:pStyle w:val="Footer"/>
      <w:jc w:val="center"/>
      <w:rPr>
        <w:rFonts w:asciiTheme="minorHAnsi" w:hAnsiTheme="minorHAnsi" w:cstheme="minorHAnsi"/>
        <w:sz w:val="20"/>
        <w:szCs w:val="20"/>
        <w:lang w:val="en-AU"/>
      </w:rPr>
    </w:pPr>
    <w:r w:rsidRPr="00C35AF7">
      <w:rPr>
        <w:rFonts w:asciiTheme="minorHAnsi" w:hAnsiTheme="minorHAnsi" w:cstheme="minorHAnsi"/>
        <w:sz w:val="20"/>
        <w:szCs w:val="20"/>
        <w:lang w:val="en-AU"/>
      </w:rPr>
      <w:t>Dogs Victoria Model Health Record VERSION 1.0</w:t>
    </w:r>
  </w:p>
  <w:p w14:paraId="34F1A394" w14:textId="25D145C4" w:rsidR="00C35AF7" w:rsidRPr="00C35AF7" w:rsidRDefault="00C35AF7" w:rsidP="00C35AF7">
    <w:pPr>
      <w:pStyle w:val="Footer"/>
      <w:jc w:val="right"/>
      <w:rPr>
        <w:rFonts w:asciiTheme="minorHAnsi" w:hAnsiTheme="minorHAnsi" w:cstheme="minorHAnsi"/>
        <w:sz w:val="20"/>
        <w:szCs w:val="20"/>
        <w:lang w:val="en-AU"/>
      </w:rPr>
    </w:pPr>
    <w:r w:rsidRPr="00C35AF7">
      <w:rPr>
        <w:rFonts w:asciiTheme="minorHAnsi" w:hAnsiTheme="minorHAnsi" w:cstheme="minorHAnsi"/>
        <w:sz w:val="20"/>
        <w:szCs w:val="20"/>
        <w:lang w:val="en-AU"/>
      </w:rPr>
      <w:tab/>
    </w:r>
    <w:r w:rsidRPr="00C35AF7">
      <w:rPr>
        <w:rFonts w:asciiTheme="minorHAnsi" w:hAnsiTheme="minorHAnsi" w:cstheme="minorHAnsi"/>
        <w:sz w:val="20"/>
        <w:szCs w:val="20"/>
        <w:lang w:val="en-AU"/>
      </w:rPr>
      <w:tab/>
    </w:r>
    <w:r w:rsidRPr="00C35AF7">
      <w:rPr>
        <w:rFonts w:asciiTheme="minorHAnsi" w:hAnsiTheme="minorHAnsi" w:cstheme="minorHAnsi"/>
        <w:sz w:val="20"/>
        <w:szCs w:val="20"/>
        <w:lang w:val="en-AU"/>
      </w:rPr>
      <w:tab/>
      <w:t xml:space="preserve">Page </w:t>
    </w:r>
    <w:r w:rsidRPr="00C35AF7">
      <w:rPr>
        <w:rFonts w:asciiTheme="minorHAnsi" w:hAnsiTheme="minorHAnsi" w:cstheme="minorHAnsi"/>
        <w:sz w:val="20"/>
        <w:szCs w:val="20"/>
        <w:lang w:val="en-AU"/>
      </w:rPr>
      <w:fldChar w:fldCharType="begin"/>
    </w:r>
    <w:r w:rsidRPr="00C35AF7">
      <w:rPr>
        <w:rFonts w:asciiTheme="minorHAnsi" w:hAnsiTheme="minorHAnsi" w:cstheme="minorHAnsi"/>
        <w:sz w:val="20"/>
        <w:szCs w:val="20"/>
        <w:lang w:val="en-AU"/>
      </w:rPr>
      <w:instrText xml:space="preserve"> PAGE  \* Arabic  \* MERGEFORMAT </w:instrText>
    </w:r>
    <w:r w:rsidRPr="00C35AF7">
      <w:rPr>
        <w:rFonts w:asciiTheme="minorHAnsi" w:hAnsiTheme="minorHAnsi" w:cstheme="minorHAnsi"/>
        <w:sz w:val="20"/>
        <w:szCs w:val="20"/>
        <w:lang w:val="en-AU"/>
      </w:rPr>
      <w:fldChar w:fldCharType="separate"/>
    </w:r>
    <w:r w:rsidR="00AD6210">
      <w:rPr>
        <w:rFonts w:asciiTheme="minorHAnsi" w:hAnsiTheme="minorHAnsi" w:cstheme="minorHAnsi"/>
        <w:noProof/>
        <w:sz w:val="20"/>
        <w:szCs w:val="20"/>
        <w:lang w:val="en-AU"/>
      </w:rPr>
      <w:t>1</w:t>
    </w:r>
    <w:r w:rsidRPr="00C35AF7">
      <w:rPr>
        <w:rFonts w:asciiTheme="minorHAnsi" w:hAnsiTheme="minorHAnsi" w:cstheme="minorHAnsi"/>
        <w:sz w:val="20"/>
        <w:szCs w:val="20"/>
        <w:lang w:val="en-AU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65D13" w14:textId="3A489FC7" w:rsidR="00F8256C" w:rsidRPr="00C35AF7" w:rsidRDefault="00F8256C" w:rsidP="0068580C">
    <w:pPr>
      <w:pStyle w:val="Footer"/>
      <w:tabs>
        <w:tab w:val="left" w:pos="3256"/>
        <w:tab w:val="center" w:pos="6840"/>
        <w:tab w:val="right" w:pos="13680"/>
      </w:tabs>
      <w:rPr>
        <w:rFonts w:asciiTheme="minorHAnsi" w:hAnsiTheme="minorHAnsi" w:cstheme="minorHAnsi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0" locked="0" layoutInCell="1" allowOverlap="1" wp14:anchorId="4433C099" wp14:editId="19DF176A">
          <wp:simplePos x="0" y="0"/>
          <wp:positionH relativeFrom="column">
            <wp:posOffset>-41344</wp:posOffset>
          </wp:positionH>
          <wp:positionV relativeFrom="paragraph">
            <wp:posOffset>91972</wp:posOffset>
          </wp:positionV>
          <wp:extent cx="1036320" cy="51816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36320" cy="518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>
      <w:tab/>
    </w:r>
    <w:r w:rsidRPr="00C35AF7">
      <w:rPr>
        <w:rFonts w:asciiTheme="minorHAnsi" w:hAnsiTheme="minorHAnsi" w:cstheme="minorHAnsi"/>
      </w:rPr>
      <w:tab/>
    </w:r>
    <w:sdt>
      <w:sdtPr>
        <w:rPr>
          <w:rFonts w:asciiTheme="minorHAnsi" w:hAnsiTheme="minorHAnsi" w:cstheme="minorHAnsi"/>
        </w:rPr>
        <w:id w:val="209921490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35AF7">
          <w:rPr>
            <w:rFonts w:asciiTheme="minorHAnsi" w:hAnsiTheme="minorHAnsi" w:cstheme="minorHAnsi"/>
            <w:noProof/>
            <w:lang w:val="en-AU" w:eastAsia="en-AU"/>
          </w:rPr>
          <w:drawing>
            <wp:anchor distT="0" distB="0" distL="114300" distR="114300" simplePos="0" relativeHeight="251660288" behindDoc="0" locked="0" layoutInCell="1" allowOverlap="1" wp14:anchorId="49557CE7" wp14:editId="6FA597FC">
              <wp:simplePos x="0" y="0"/>
              <wp:positionH relativeFrom="column">
                <wp:posOffset>5706497</wp:posOffset>
              </wp:positionH>
              <wp:positionV relativeFrom="page">
                <wp:posOffset>9270558</wp:posOffset>
              </wp:positionV>
              <wp:extent cx="1047750" cy="519430"/>
              <wp:effectExtent l="0" t="0" r="0" b="0"/>
              <wp:wrapNone/>
              <wp:docPr id="24" name="Picture 2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dv_logo_reverse.png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47750" cy="519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sdtContent>
    </w:sdt>
    <w:r w:rsidRPr="00C35AF7">
      <w:rPr>
        <w:rFonts w:asciiTheme="minorHAnsi" w:hAnsiTheme="minorHAnsi" w:cstheme="minorHAnsi"/>
        <w:noProof/>
      </w:rPr>
      <w:tab/>
    </w:r>
    <w:r w:rsidRPr="00C35AF7">
      <w:rPr>
        <w:rFonts w:asciiTheme="minorHAnsi" w:hAnsiTheme="minorHAnsi" w:cstheme="minorHAnsi"/>
        <w:noProof/>
      </w:rPr>
      <w:tab/>
    </w:r>
  </w:p>
  <w:p w14:paraId="0C0F6D64" w14:textId="1E920FEE" w:rsidR="00C35AF7" w:rsidRPr="00C35AF7" w:rsidRDefault="00C35AF7" w:rsidP="00C35AF7">
    <w:pPr>
      <w:pStyle w:val="Footer"/>
      <w:jc w:val="center"/>
      <w:rPr>
        <w:rFonts w:asciiTheme="minorHAnsi" w:hAnsiTheme="minorHAnsi" w:cstheme="minorHAnsi"/>
        <w:sz w:val="20"/>
        <w:szCs w:val="20"/>
        <w:lang w:val="en-AU"/>
      </w:rPr>
    </w:pPr>
    <w:r w:rsidRPr="00C35AF7">
      <w:rPr>
        <w:rFonts w:asciiTheme="minorHAnsi" w:hAnsiTheme="minorHAnsi" w:cstheme="minorHAnsi"/>
        <w:sz w:val="20"/>
        <w:szCs w:val="20"/>
        <w:lang w:val="en-AU"/>
      </w:rPr>
      <w:t>Dogs Victoria Model Health Record VERSION 1.0</w:t>
    </w:r>
  </w:p>
  <w:p w14:paraId="63FD6EA1" w14:textId="5021C14C" w:rsidR="00F8256C" w:rsidRPr="00C35AF7" w:rsidRDefault="00C35AF7" w:rsidP="00C35AF7">
    <w:pPr>
      <w:pStyle w:val="Footer"/>
      <w:jc w:val="right"/>
      <w:rPr>
        <w:rFonts w:asciiTheme="minorHAnsi" w:hAnsiTheme="minorHAnsi" w:cstheme="minorHAnsi"/>
        <w:sz w:val="20"/>
        <w:szCs w:val="20"/>
        <w:lang w:val="en-AU"/>
      </w:rPr>
    </w:pPr>
    <w:r w:rsidRPr="00C35AF7">
      <w:rPr>
        <w:rFonts w:asciiTheme="minorHAnsi" w:hAnsiTheme="minorHAnsi" w:cstheme="minorHAnsi"/>
      </w:rPr>
      <w:tab/>
    </w:r>
    <w:r w:rsidRPr="00C35AF7">
      <w:rPr>
        <w:rFonts w:asciiTheme="minorHAnsi" w:hAnsiTheme="minorHAnsi" w:cstheme="minorHAnsi"/>
        <w:sz w:val="20"/>
        <w:szCs w:val="20"/>
        <w:lang w:val="en-AU"/>
      </w:rPr>
      <w:t xml:space="preserve">Page </w:t>
    </w:r>
    <w:r w:rsidRPr="00C35AF7">
      <w:rPr>
        <w:rFonts w:asciiTheme="minorHAnsi" w:hAnsiTheme="minorHAnsi" w:cstheme="minorHAnsi"/>
        <w:sz w:val="20"/>
        <w:szCs w:val="20"/>
        <w:lang w:val="en-AU"/>
      </w:rPr>
      <w:fldChar w:fldCharType="begin"/>
    </w:r>
    <w:r w:rsidRPr="00C35AF7">
      <w:rPr>
        <w:rFonts w:asciiTheme="minorHAnsi" w:hAnsiTheme="minorHAnsi" w:cstheme="minorHAnsi"/>
        <w:sz w:val="20"/>
        <w:szCs w:val="20"/>
        <w:lang w:val="en-AU"/>
      </w:rPr>
      <w:instrText xml:space="preserve"> PAGE  \* Arabic  \* MERGEFORMAT </w:instrText>
    </w:r>
    <w:r w:rsidRPr="00C35AF7">
      <w:rPr>
        <w:rFonts w:asciiTheme="minorHAnsi" w:hAnsiTheme="minorHAnsi" w:cstheme="minorHAnsi"/>
        <w:sz w:val="20"/>
        <w:szCs w:val="20"/>
        <w:lang w:val="en-AU"/>
      </w:rPr>
      <w:fldChar w:fldCharType="separate"/>
    </w:r>
    <w:r w:rsidR="00AD6210">
      <w:rPr>
        <w:rFonts w:asciiTheme="minorHAnsi" w:hAnsiTheme="minorHAnsi" w:cstheme="minorHAnsi"/>
        <w:noProof/>
        <w:sz w:val="20"/>
        <w:szCs w:val="20"/>
        <w:lang w:val="en-AU"/>
      </w:rPr>
      <w:t>8</w:t>
    </w:r>
    <w:r w:rsidRPr="00C35AF7">
      <w:rPr>
        <w:rFonts w:asciiTheme="minorHAnsi" w:hAnsiTheme="minorHAnsi" w:cstheme="minorHAnsi"/>
        <w:sz w:val="20"/>
        <w:szCs w:val="20"/>
        <w:lang w:val="en-A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F2ED77" w14:textId="77777777" w:rsidR="00851BC5" w:rsidRDefault="00851BC5" w:rsidP="00297249">
      <w:r>
        <w:separator/>
      </w:r>
    </w:p>
  </w:footnote>
  <w:footnote w:type="continuationSeparator" w:id="0">
    <w:p w14:paraId="095297DF" w14:textId="77777777" w:rsidR="00851BC5" w:rsidRDefault="00851BC5" w:rsidP="00297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B1413" w14:textId="77777777" w:rsidR="00B630FF" w:rsidRDefault="00B630FF" w:rsidP="00B630FF">
    <w:pPr>
      <w:pStyle w:val="Header"/>
      <w:shd w:val="clear" w:color="auto" w:fill="252D75"/>
    </w:pPr>
    <w:r>
      <w:rPr>
        <w:noProof/>
        <w:lang w:val="en-AU" w:eastAsia="en-AU"/>
      </w:rPr>
      <w:drawing>
        <wp:anchor distT="0" distB="0" distL="114300" distR="114300" simplePos="0" relativeHeight="251665408" behindDoc="0" locked="0" layoutInCell="1" allowOverlap="1" wp14:anchorId="65B93415" wp14:editId="0D0FFDB2">
          <wp:simplePos x="0" y="0"/>
          <wp:positionH relativeFrom="column">
            <wp:posOffset>104775</wp:posOffset>
          </wp:positionH>
          <wp:positionV relativeFrom="paragraph">
            <wp:posOffset>142875</wp:posOffset>
          </wp:positionV>
          <wp:extent cx="1459865" cy="723900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FDDDDD" w14:textId="77777777" w:rsidR="00B630FF" w:rsidRDefault="00B630FF" w:rsidP="00B630FF">
    <w:pPr>
      <w:pStyle w:val="Header"/>
      <w:shd w:val="clear" w:color="auto" w:fill="252D75"/>
    </w:pPr>
  </w:p>
  <w:p w14:paraId="6F3553A2" w14:textId="77777777" w:rsidR="00B630FF" w:rsidRDefault="00B630FF" w:rsidP="00B630FF">
    <w:pPr>
      <w:pStyle w:val="Header"/>
      <w:shd w:val="clear" w:color="auto" w:fill="252D75"/>
    </w:pPr>
  </w:p>
  <w:p w14:paraId="6BD6515B" w14:textId="77777777" w:rsidR="00B630FF" w:rsidRDefault="00B630FF" w:rsidP="00B630FF">
    <w:pPr>
      <w:pStyle w:val="Header"/>
      <w:shd w:val="clear" w:color="auto" w:fill="252D75"/>
    </w:pPr>
  </w:p>
  <w:p w14:paraId="17FBF24B" w14:textId="77777777" w:rsidR="00B630FF" w:rsidRDefault="00B630FF" w:rsidP="00B630FF">
    <w:pPr>
      <w:pStyle w:val="Header"/>
      <w:shd w:val="clear" w:color="auto" w:fill="252D75"/>
    </w:pPr>
  </w:p>
  <w:p w14:paraId="378ADFD1" w14:textId="77777777" w:rsidR="00B630FF" w:rsidRDefault="00B630FF" w:rsidP="00B630FF">
    <w:pPr>
      <w:pStyle w:val="Header"/>
      <w:shd w:val="clear" w:color="auto" w:fill="252D75"/>
    </w:pPr>
  </w:p>
  <w:p w14:paraId="0D028082" w14:textId="77777777" w:rsidR="00C35AF7" w:rsidRDefault="00C35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839D0" w14:textId="77777777" w:rsidR="00806F2B" w:rsidRDefault="00806F2B" w:rsidP="00B630FF">
    <w:pPr>
      <w:pStyle w:val="Header"/>
      <w:shd w:val="clear" w:color="auto" w:fill="252D75"/>
    </w:pPr>
    <w:r>
      <w:rPr>
        <w:noProof/>
        <w:lang w:val="en-AU" w:eastAsia="en-AU"/>
      </w:rPr>
      <w:drawing>
        <wp:anchor distT="0" distB="0" distL="114300" distR="114300" simplePos="0" relativeHeight="251667456" behindDoc="0" locked="0" layoutInCell="1" allowOverlap="1" wp14:anchorId="383265D1" wp14:editId="0078E217">
          <wp:simplePos x="0" y="0"/>
          <wp:positionH relativeFrom="column">
            <wp:posOffset>104775</wp:posOffset>
          </wp:positionH>
          <wp:positionV relativeFrom="paragraph">
            <wp:posOffset>142875</wp:posOffset>
          </wp:positionV>
          <wp:extent cx="1459865" cy="723900"/>
          <wp:effectExtent l="0" t="0" r="698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6EB741" w14:textId="77777777" w:rsidR="00806F2B" w:rsidRDefault="00806F2B" w:rsidP="00B630FF">
    <w:pPr>
      <w:pStyle w:val="Header"/>
      <w:shd w:val="clear" w:color="auto" w:fill="252D75"/>
    </w:pPr>
  </w:p>
  <w:p w14:paraId="42791886" w14:textId="77777777" w:rsidR="00806F2B" w:rsidRDefault="00806F2B" w:rsidP="00B630FF">
    <w:pPr>
      <w:pStyle w:val="Header"/>
      <w:shd w:val="clear" w:color="auto" w:fill="252D75"/>
    </w:pPr>
  </w:p>
  <w:p w14:paraId="3AAE9356" w14:textId="77777777" w:rsidR="00806F2B" w:rsidRDefault="00806F2B" w:rsidP="00B630FF">
    <w:pPr>
      <w:pStyle w:val="Header"/>
      <w:shd w:val="clear" w:color="auto" w:fill="252D75"/>
    </w:pPr>
  </w:p>
  <w:p w14:paraId="56572F18" w14:textId="77777777" w:rsidR="00806F2B" w:rsidRDefault="00806F2B" w:rsidP="00B630FF">
    <w:pPr>
      <w:pStyle w:val="Header"/>
      <w:shd w:val="clear" w:color="auto" w:fill="252D75"/>
    </w:pPr>
  </w:p>
  <w:p w14:paraId="69B6984A" w14:textId="77777777" w:rsidR="00806F2B" w:rsidRDefault="00806F2B" w:rsidP="00B630FF">
    <w:pPr>
      <w:pStyle w:val="Header"/>
      <w:shd w:val="clear" w:color="auto" w:fill="252D75"/>
    </w:pPr>
  </w:p>
  <w:p w14:paraId="1CFD304B" w14:textId="77777777" w:rsidR="00806F2B" w:rsidRDefault="00806F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15EDD" w14:textId="77777777" w:rsidR="00F8256C" w:rsidRPr="009B59AD" w:rsidRDefault="00F8256C" w:rsidP="009B59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defaultTabStop w:val="720"/>
  <w:characterSpacingControl w:val="doNotCompress"/>
  <w:hdrShapeDefaults>
    <o:shapedefaults v:ext="edit" spidmax="4097">
      <o:colormru v:ext="edit" colors="#20154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YwNLI0NDQ0MjRV0lEKTi0uzszPAykwrAUAxYZyFiwAAAA="/>
  </w:docVars>
  <w:rsids>
    <w:rsidRoot w:val="00297249"/>
    <w:rsid w:val="00015B81"/>
    <w:rsid w:val="000266F7"/>
    <w:rsid w:val="00093A35"/>
    <w:rsid w:val="000B4AF2"/>
    <w:rsid w:val="000C42E0"/>
    <w:rsid w:val="000D3B58"/>
    <w:rsid w:val="000E2920"/>
    <w:rsid w:val="000E3C4E"/>
    <w:rsid w:val="001063B1"/>
    <w:rsid w:val="001446A3"/>
    <w:rsid w:val="001872C0"/>
    <w:rsid w:val="001D6147"/>
    <w:rsid w:val="001F6E9C"/>
    <w:rsid w:val="00204482"/>
    <w:rsid w:val="00213A8F"/>
    <w:rsid w:val="0023540F"/>
    <w:rsid w:val="00251719"/>
    <w:rsid w:val="00270A41"/>
    <w:rsid w:val="00272259"/>
    <w:rsid w:val="00274395"/>
    <w:rsid w:val="00297249"/>
    <w:rsid w:val="002B47D4"/>
    <w:rsid w:val="00317677"/>
    <w:rsid w:val="00356CA3"/>
    <w:rsid w:val="00364C7C"/>
    <w:rsid w:val="0037329A"/>
    <w:rsid w:val="0038238C"/>
    <w:rsid w:val="00392386"/>
    <w:rsid w:val="0039287B"/>
    <w:rsid w:val="003C6368"/>
    <w:rsid w:val="003E3AC0"/>
    <w:rsid w:val="003E5084"/>
    <w:rsid w:val="003F616A"/>
    <w:rsid w:val="00461116"/>
    <w:rsid w:val="00462CAA"/>
    <w:rsid w:val="00465ACD"/>
    <w:rsid w:val="004B3082"/>
    <w:rsid w:val="004C017F"/>
    <w:rsid w:val="004E177A"/>
    <w:rsid w:val="005032EA"/>
    <w:rsid w:val="00513B76"/>
    <w:rsid w:val="005340BB"/>
    <w:rsid w:val="00534306"/>
    <w:rsid w:val="00567763"/>
    <w:rsid w:val="0058514F"/>
    <w:rsid w:val="006148CD"/>
    <w:rsid w:val="00635B02"/>
    <w:rsid w:val="00650EF5"/>
    <w:rsid w:val="00656757"/>
    <w:rsid w:val="00660CD8"/>
    <w:rsid w:val="00676D7C"/>
    <w:rsid w:val="00682205"/>
    <w:rsid w:val="0068580C"/>
    <w:rsid w:val="006A018A"/>
    <w:rsid w:val="006B14C1"/>
    <w:rsid w:val="006B241D"/>
    <w:rsid w:val="006E0EF3"/>
    <w:rsid w:val="0072088F"/>
    <w:rsid w:val="007854F5"/>
    <w:rsid w:val="007D46B9"/>
    <w:rsid w:val="007D683F"/>
    <w:rsid w:val="00806F2B"/>
    <w:rsid w:val="00811A78"/>
    <w:rsid w:val="00822E34"/>
    <w:rsid w:val="00851BC5"/>
    <w:rsid w:val="00882EF7"/>
    <w:rsid w:val="008B72C8"/>
    <w:rsid w:val="008C1A0C"/>
    <w:rsid w:val="00914C82"/>
    <w:rsid w:val="00920326"/>
    <w:rsid w:val="009235B2"/>
    <w:rsid w:val="009942E4"/>
    <w:rsid w:val="009B1192"/>
    <w:rsid w:val="009B59AD"/>
    <w:rsid w:val="009B63EF"/>
    <w:rsid w:val="009E67DB"/>
    <w:rsid w:val="009F621B"/>
    <w:rsid w:val="00A171E4"/>
    <w:rsid w:val="00A22677"/>
    <w:rsid w:val="00A258EC"/>
    <w:rsid w:val="00A40D06"/>
    <w:rsid w:val="00A63BF7"/>
    <w:rsid w:val="00AA5565"/>
    <w:rsid w:val="00AD6210"/>
    <w:rsid w:val="00B15CFB"/>
    <w:rsid w:val="00B45D04"/>
    <w:rsid w:val="00B5272A"/>
    <w:rsid w:val="00B561BA"/>
    <w:rsid w:val="00B630FF"/>
    <w:rsid w:val="00B7325E"/>
    <w:rsid w:val="00BA4A48"/>
    <w:rsid w:val="00BE5A17"/>
    <w:rsid w:val="00BF0DAE"/>
    <w:rsid w:val="00C160E5"/>
    <w:rsid w:val="00C215CC"/>
    <w:rsid w:val="00C3575C"/>
    <w:rsid w:val="00C35AF7"/>
    <w:rsid w:val="00C549F9"/>
    <w:rsid w:val="00C723A7"/>
    <w:rsid w:val="00C75865"/>
    <w:rsid w:val="00CB1CF2"/>
    <w:rsid w:val="00CD0196"/>
    <w:rsid w:val="00CE4CAB"/>
    <w:rsid w:val="00CF02AC"/>
    <w:rsid w:val="00D22D8A"/>
    <w:rsid w:val="00D903F0"/>
    <w:rsid w:val="00DD0719"/>
    <w:rsid w:val="00DD329C"/>
    <w:rsid w:val="00DE13DE"/>
    <w:rsid w:val="00DE6EA5"/>
    <w:rsid w:val="00E131A2"/>
    <w:rsid w:val="00E131DF"/>
    <w:rsid w:val="00E15535"/>
    <w:rsid w:val="00E21231"/>
    <w:rsid w:val="00E3164D"/>
    <w:rsid w:val="00E35AF0"/>
    <w:rsid w:val="00E57494"/>
    <w:rsid w:val="00E74CEE"/>
    <w:rsid w:val="00EB3F9D"/>
    <w:rsid w:val="00EB59F0"/>
    <w:rsid w:val="00EC4004"/>
    <w:rsid w:val="00EE3CD7"/>
    <w:rsid w:val="00F401AE"/>
    <w:rsid w:val="00F55E51"/>
    <w:rsid w:val="00F757F8"/>
    <w:rsid w:val="00F8256C"/>
    <w:rsid w:val="00FD58B4"/>
    <w:rsid w:val="00FE296C"/>
    <w:rsid w:val="00FF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20154f"/>
    </o:shapedefaults>
    <o:shapelayout v:ext="edit">
      <o:idmap v:ext="edit" data="1"/>
    </o:shapelayout>
  </w:shapeDefaults>
  <w:decimalSymbol w:val="."/>
  <w:listSeparator w:val=","/>
  <w14:docId w14:val="1710E8AD"/>
  <w15:chartTrackingRefBased/>
  <w15:docId w15:val="{2F57E03E-A002-4492-93F0-192EB880F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249"/>
  </w:style>
  <w:style w:type="paragraph" w:styleId="Footer">
    <w:name w:val="footer"/>
    <w:basedOn w:val="Normal"/>
    <w:link w:val="Foot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249"/>
  </w:style>
  <w:style w:type="table" w:styleId="TableGrid">
    <w:name w:val="Table Grid"/>
    <w:basedOn w:val="TableNormal"/>
    <w:uiPriority w:val="59"/>
    <w:rsid w:val="002972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CD8"/>
    <w:rPr>
      <w:rFonts w:asciiTheme="minorHAnsi" w:hAnsiTheme="minorHAnsi"/>
      <w:lang w:val="en-AU"/>
    </w:rPr>
  </w:style>
  <w:style w:type="paragraph" w:customStyle="1" w:styleId="Tabletext">
    <w:name w:val="Table text"/>
    <w:basedOn w:val="Normal"/>
    <w:qFormat/>
    <w:rsid w:val="0072088F"/>
    <w:pPr>
      <w:spacing w:before="80"/>
    </w:pPr>
    <w:rPr>
      <w:rFonts w:ascii="Arial" w:hAnsi="Arial" w:cs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6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CC84258915254C80DD1443FD7C5708" ma:contentTypeVersion="11" ma:contentTypeDescription="Create a new document." ma:contentTypeScope="" ma:versionID="9c96c706602c0e8c7cdef9cbeae8ea8b">
  <xsd:schema xmlns:xsd="http://www.w3.org/2001/XMLSchema" xmlns:xs="http://www.w3.org/2001/XMLSchema" xmlns:p="http://schemas.microsoft.com/office/2006/metadata/properties" xmlns:ns3="58245875-6021-4881-b79b-3e72458cec39" targetNamespace="http://schemas.microsoft.com/office/2006/metadata/properties" ma:root="true" ma:fieldsID="ece1728b15f393f9ba07c62f17824cc9" ns3:_="">
    <xsd:import namespace="58245875-6021-4881-b79b-3e72458cec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45875-6021-4881-b79b-3e72458cec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626CE-7847-41F6-AF75-0A703235A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245875-6021-4881-b79b-3e72458cec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3F9847-DC06-4850-B013-F1AE18869D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51FF6C-0947-49D5-959B-CB107C8739C3}">
  <ds:schemaRefs>
    <ds:schemaRef ds:uri="http://purl.org/dc/elements/1.1/"/>
    <ds:schemaRef ds:uri="http://schemas.microsoft.com/office/2006/metadata/properties"/>
    <ds:schemaRef ds:uri="58245875-6021-4881-b79b-3e72458cec3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A52F1DD-9302-4B14-AFEC-29A9D9B1E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 Tano</dc:creator>
  <cp:keywords/>
  <dc:description/>
  <cp:lastModifiedBy>Lyndal Beel</cp:lastModifiedBy>
  <cp:revision>2</cp:revision>
  <cp:lastPrinted>2018-01-14T05:15:00Z</cp:lastPrinted>
  <dcterms:created xsi:type="dcterms:W3CDTF">2023-05-19T01:23:00Z</dcterms:created>
  <dcterms:modified xsi:type="dcterms:W3CDTF">2023-05-19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CC84258915254C80DD1443FD7C5708</vt:lpwstr>
  </property>
</Properties>
</file>